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4FA416" w14:textId="200A97E3" w:rsidR="00853C71" w:rsidRPr="00BA2573" w:rsidRDefault="00853C71" w:rsidP="00853C71">
      <w:pPr>
        <w:jc w:val="center"/>
        <w:rPr>
          <w:rFonts w:ascii="Times New Roman" w:hAnsi="Times New Roman" w:cs="Times New Roman"/>
          <w:b/>
          <w:bCs/>
          <w:noProof/>
          <w:sz w:val="32"/>
          <w:szCs w:val="32"/>
          <w:u w:val="single"/>
        </w:rPr>
      </w:pPr>
      <w:r w:rsidRPr="00BA2573">
        <w:rPr>
          <w:rFonts w:ascii="Times New Roman" w:hAnsi="Times New Roman" w:cs="Times New Roman"/>
          <w:b/>
          <w:bCs/>
          <w:noProof/>
          <w:sz w:val="32"/>
          <w:szCs w:val="32"/>
          <w:u w:val="single"/>
        </w:rPr>
        <w:t xml:space="preserve">Supplementary Material </w:t>
      </w:r>
      <w:r w:rsidR="00BA2573" w:rsidRPr="00BA2573">
        <w:rPr>
          <w:rFonts w:ascii="Times New Roman" w:hAnsi="Times New Roman" w:cs="Times New Roman"/>
          <w:b/>
          <w:bCs/>
          <w:noProof/>
          <w:sz w:val="32"/>
          <w:szCs w:val="32"/>
          <w:u w:val="single"/>
        </w:rPr>
        <w:t>2</w:t>
      </w:r>
    </w:p>
    <w:p w14:paraId="43F786F4" w14:textId="62A2CBBB" w:rsidR="00853C71" w:rsidRPr="00BA2573" w:rsidRDefault="00853C71" w:rsidP="00853C71">
      <w:pPr>
        <w:jc w:val="center"/>
        <w:rPr>
          <w:rFonts w:ascii="Times New Roman" w:hAnsi="Times New Roman" w:cs="Times New Roman"/>
          <w:b/>
          <w:bCs/>
          <w:noProof/>
          <w:sz w:val="32"/>
          <w:szCs w:val="32"/>
          <w:u w:val="single"/>
        </w:rPr>
      </w:pPr>
      <w:r w:rsidRPr="00BA2573">
        <w:rPr>
          <w:rFonts w:ascii="Times New Roman" w:hAnsi="Times New Roman" w:cs="Times New Roman"/>
          <w:b/>
          <w:bCs/>
          <w:noProof/>
          <w:sz w:val="32"/>
          <w:szCs w:val="32"/>
          <w:u w:val="single"/>
        </w:rPr>
        <w:t xml:space="preserve">Phylogenetic </w:t>
      </w:r>
      <w:r w:rsidR="00C05AB0" w:rsidRPr="00BA2573">
        <w:rPr>
          <w:rFonts w:ascii="Times New Roman" w:hAnsi="Times New Roman" w:cs="Times New Roman"/>
          <w:b/>
          <w:bCs/>
          <w:noProof/>
          <w:sz w:val="32"/>
          <w:szCs w:val="32"/>
          <w:u w:val="single"/>
        </w:rPr>
        <w:t>Analysis</w:t>
      </w:r>
    </w:p>
    <w:p w14:paraId="53E5C41A" w14:textId="77777777" w:rsidR="00C05AB0" w:rsidRPr="00CC0B64" w:rsidRDefault="00C05AB0" w:rsidP="00853C71">
      <w:pPr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</w:p>
    <w:p w14:paraId="2A1DA3A2" w14:textId="77777777" w:rsidR="00C05AB0" w:rsidRPr="00CC0B64" w:rsidRDefault="00C05AB0" w:rsidP="00853C71">
      <w:pPr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</w:p>
    <w:p w14:paraId="4AC6EA1B" w14:textId="470ED16D" w:rsidR="00403B99" w:rsidRPr="00CC0B64" w:rsidRDefault="00C05AB0" w:rsidP="00C05AB0">
      <w:pPr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 w:rsidRPr="00CC0B64">
        <w:rPr>
          <w:rFonts w:ascii="Times New Roman" w:hAnsi="Times New Roman" w:cs="Times New Roman"/>
          <w:b/>
          <w:bCs/>
          <w:sz w:val="24"/>
          <w:szCs w:val="24"/>
        </w:rPr>
        <w:t>1.</w:t>
      </w:r>
      <w:r w:rsidRPr="00CC0B64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Klebsiella pneumoniae</w:t>
      </w:r>
      <w:r w:rsidRPr="00CC0B64">
        <w:rPr>
          <w:rFonts w:ascii="Times New Roman" w:hAnsi="Times New Roman" w:cs="Times New Roman"/>
          <w:b/>
          <w:bCs/>
          <w:sz w:val="24"/>
          <w:szCs w:val="24"/>
        </w:rPr>
        <w:t xml:space="preserve"> strain ABSKSLAB01</w:t>
      </w:r>
      <w:r w:rsidRPr="00CC0B64">
        <w:rPr>
          <w:rFonts w:ascii="Times New Roman" w:hAnsi="Times New Roman" w:cs="Times New Roman"/>
          <w:b/>
          <w:bCs/>
          <w:noProof/>
          <w:sz w:val="24"/>
          <w:szCs w:val="24"/>
        </w:rPr>
        <w:t>:</w:t>
      </w:r>
    </w:p>
    <w:p w14:paraId="75783126" w14:textId="77777777" w:rsidR="00C05AB0" w:rsidRPr="00CC0B64" w:rsidRDefault="00C05AB0" w:rsidP="00C05AB0">
      <w:pPr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</w:p>
    <w:p w14:paraId="57158E0F" w14:textId="573246E9" w:rsidR="00C05AB0" w:rsidRPr="00CC0B64" w:rsidRDefault="00BA2573" w:rsidP="00D5584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en-IN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en-IN"/>
        </w:rPr>
        <w:t xml:space="preserve">Table S1: </w:t>
      </w:r>
      <w:r w:rsidR="00C05AB0" w:rsidRPr="00CC0B6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en-IN"/>
        </w:rPr>
        <w:t>Maximum Likelihood Estimate of Substitution Matrix</w:t>
      </w:r>
    </w:p>
    <w:p w14:paraId="4FE6DF7A" w14:textId="77777777" w:rsidR="00D55846" w:rsidRPr="00CC0B64" w:rsidRDefault="00D55846" w:rsidP="00C05A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tbl>
      <w:tblPr>
        <w:tblStyle w:val="PlainTable1"/>
        <w:tblW w:w="7200" w:type="dxa"/>
        <w:jc w:val="center"/>
        <w:tblLook w:val="04A0" w:firstRow="1" w:lastRow="0" w:firstColumn="1" w:lastColumn="0" w:noHBand="0" w:noVBand="1"/>
      </w:tblPr>
      <w:tblGrid>
        <w:gridCol w:w="1196"/>
        <w:gridCol w:w="1501"/>
        <w:gridCol w:w="1501"/>
        <w:gridCol w:w="1501"/>
        <w:gridCol w:w="1501"/>
      </w:tblGrid>
      <w:tr w:rsidR="00C05AB0" w:rsidRPr="00CC0B64" w14:paraId="4A2BE790" w14:textId="77777777" w:rsidTr="001A59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0F7B102" w14:textId="77777777" w:rsidR="00C05AB0" w:rsidRPr="00CC0B64" w:rsidRDefault="00C05AB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0" w:type="auto"/>
            <w:hideMark/>
          </w:tcPr>
          <w:p w14:paraId="694E9894" w14:textId="77777777" w:rsidR="00C05AB0" w:rsidRPr="00CC0B64" w:rsidRDefault="00C05AB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A</w:t>
            </w:r>
          </w:p>
        </w:tc>
        <w:tc>
          <w:tcPr>
            <w:tcW w:w="0" w:type="auto"/>
            <w:hideMark/>
          </w:tcPr>
          <w:p w14:paraId="0740538A" w14:textId="77777777" w:rsidR="00C05AB0" w:rsidRPr="00CC0B64" w:rsidRDefault="00C05AB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T/U</w:t>
            </w:r>
          </w:p>
        </w:tc>
        <w:tc>
          <w:tcPr>
            <w:tcW w:w="0" w:type="auto"/>
            <w:hideMark/>
          </w:tcPr>
          <w:p w14:paraId="49D18C94" w14:textId="77777777" w:rsidR="00C05AB0" w:rsidRPr="00CC0B64" w:rsidRDefault="00C05AB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C</w:t>
            </w:r>
          </w:p>
        </w:tc>
        <w:tc>
          <w:tcPr>
            <w:tcW w:w="0" w:type="auto"/>
            <w:hideMark/>
          </w:tcPr>
          <w:p w14:paraId="070AF37E" w14:textId="77777777" w:rsidR="00C05AB0" w:rsidRPr="00CC0B64" w:rsidRDefault="00C05AB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G</w:t>
            </w:r>
          </w:p>
        </w:tc>
      </w:tr>
      <w:tr w:rsidR="00C05AB0" w:rsidRPr="00CC0B64" w14:paraId="138CE1D2" w14:textId="77777777" w:rsidTr="001A59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15F6166" w14:textId="77777777" w:rsidR="00C05AB0" w:rsidRPr="00CC0B64" w:rsidRDefault="00C05AB0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A</w:t>
            </w:r>
          </w:p>
        </w:tc>
        <w:tc>
          <w:tcPr>
            <w:tcW w:w="0" w:type="auto"/>
            <w:noWrap/>
            <w:hideMark/>
          </w:tcPr>
          <w:p w14:paraId="1328309E" w14:textId="77777777" w:rsidR="00C05AB0" w:rsidRPr="00CC0B64" w:rsidRDefault="00C05A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0" w:type="auto"/>
            <w:noWrap/>
            <w:hideMark/>
          </w:tcPr>
          <w:p w14:paraId="07DDD779" w14:textId="77777777" w:rsidR="00C05AB0" w:rsidRPr="00CC0B64" w:rsidRDefault="00C05A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3.75</w:t>
            </w:r>
          </w:p>
        </w:tc>
        <w:tc>
          <w:tcPr>
            <w:tcW w:w="0" w:type="auto"/>
            <w:noWrap/>
            <w:hideMark/>
          </w:tcPr>
          <w:p w14:paraId="649FE7AA" w14:textId="77777777" w:rsidR="00C05AB0" w:rsidRPr="00CC0B64" w:rsidRDefault="00C05A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4.33</w:t>
            </w:r>
          </w:p>
        </w:tc>
        <w:tc>
          <w:tcPr>
            <w:tcW w:w="0" w:type="auto"/>
            <w:noWrap/>
            <w:hideMark/>
          </w:tcPr>
          <w:p w14:paraId="65875320" w14:textId="77777777" w:rsidR="00C05AB0" w:rsidRPr="00CC0B64" w:rsidRDefault="00C05A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13.28</w:t>
            </w:r>
          </w:p>
        </w:tc>
      </w:tr>
      <w:tr w:rsidR="00C05AB0" w:rsidRPr="00CC0B64" w14:paraId="0EA09BE4" w14:textId="77777777" w:rsidTr="001A59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EBFFE0C" w14:textId="77777777" w:rsidR="00C05AB0" w:rsidRPr="00CC0B64" w:rsidRDefault="00C05AB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T/U</w:t>
            </w:r>
          </w:p>
        </w:tc>
        <w:tc>
          <w:tcPr>
            <w:tcW w:w="0" w:type="auto"/>
            <w:noWrap/>
            <w:hideMark/>
          </w:tcPr>
          <w:p w14:paraId="4681D425" w14:textId="77777777" w:rsidR="00C05AB0" w:rsidRPr="00CC0B64" w:rsidRDefault="00C05A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4.79</w:t>
            </w:r>
          </w:p>
        </w:tc>
        <w:tc>
          <w:tcPr>
            <w:tcW w:w="0" w:type="auto"/>
            <w:noWrap/>
            <w:hideMark/>
          </w:tcPr>
          <w:p w14:paraId="7DB47BB6" w14:textId="77777777" w:rsidR="00C05AB0" w:rsidRPr="00CC0B64" w:rsidRDefault="00C05A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0" w:type="auto"/>
            <w:noWrap/>
            <w:hideMark/>
          </w:tcPr>
          <w:p w14:paraId="0FFAE104" w14:textId="77777777" w:rsidR="00C05AB0" w:rsidRPr="00CC0B64" w:rsidRDefault="00C05A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20.57</w:t>
            </w:r>
          </w:p>
        </w:tc>
        <w:tc>
          <w:tcPr>
            <w:tcW w:w="0" w:type="auto"/>
            <w:noWrap/>
            <w:hideMark/>
          </w:tcPr>
          <w:p w14:paraId="26971F83" w14:textId="77777777" w:rsidR="00C05AB0" w:rsidRPr="00CC0B64" w:rsidRDefault="00C05A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6.01</w:t>
            </w:r>
          </w:p>
        </w:tc>
      </w:tr>
      <w:tr w:rsidR="00C05AB0" w:rsidRPr="00CC0B64" w14:paraId="2706F9C9" w14:textId="77777777" w:rsidTr="001A59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2892F41" w14:textId="77777777" w:rsidR="00C05AB0" w:rsidRPr="00CC0B64" w:rsidRDefault="00C05AB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C</w:t>
            </w:r>
          </w:p>
        </w:tc>
        <w:tc>
          <w:tcPr>
            <w:tcW w:w="0" w:type="auto"/>
            <w:noWrap/>
            <w:hideMark/>
          </w:tcPr>
          <w:p w14:paraId="23E697A6" w14:textId="77777777" w:rsidR="00C05AB0" w:rsidRPr="00CC0B64" w:rsidRDefault="00C05A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4.79</w:t>
            </w:r>
          </w:p>
        </w:tc>
        <w:tc>
          <w:tcPr>
            <w:tcW w:w="0" w:type="auto"/>
            <w:noWrap/>
            <w:hideMark/>
          </w:tcPr>
          <w:p w14:paraId="60547646" w14:textId="77777777" w:rsidR="00C05AB0" w:rsidRPr="00CC0B64" w:rsidRDefault="00C05A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17.79</w:t>
            </w:r>
          </w:p>
        </w:tc>
        <w:tc>
          <w:tcPr>
            <w:tcW w:w="0" w:type="auto"/>
            <w:noWrap/>
            <w:hideMark/>
          </w:tcPr>
          <w:p w14:paraId="234A3366" w14:textId="77777777" w:rsidR="00C05AB0" w:rsidRPr="00CC0B64" w:rsidRDefault="00C05A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0" w:type="auto"/>
            <w:noWrap/>
            <w:hideMark/>
          </w:tcPr>
          <w:p w14:paraId="70A28CF8" w14:textId="77777777" w:rsidR="00C05AB0" w:rsidRPr="00CC0B64" w:rsidRDefault="00C05A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6.01</w:t>
            </w:r>
          </w:p>
        </w:tc>
      </w:tr>
      <w:tr w:rsidR="00C05AB0" w:rsidRPr="00CC0B64" w14:paraId="3B930BE0" w14:textId="77777777" w:rsidTr="001A59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1A958E1" w14:textId="77777777" w:rsidR="00C05AB0" w:rsidRPr="00CC0B64" w:rsidRDefault="00C05AB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G</w:t>
            </w:r>
          </w:p>
        </w:tc>
        <w:tc>
          <w:tcPr>
            <w:tcW w:w="0" w:type="auto"/>
            <w:noWrap/>
            <w:hideMark/>
          </w:tcPr>
          <w:p w14:paraId="68C386CE" w14:textId="77777777" w:rsidR="00C05AB0" w:rsidRPr="00CC0B64" w:rsidRDefault="00C05A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10.58</w:t>
            </w:r>
          </w:p>
        </w:tc>
        <w:tc>
          <w:tcPr>
            <w:tcW w:w="0" w:type="auto"/>
            <w:noWrap/>
            <w:hideMark/>
          </w:tcPr>
          <w:p w14:paraId="30176939" w14:textId="77777777" w:rsidR="00C05AB0" w:rsidRPr="00CC0B64" w:rsidRDefault="00C05A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3.75</w:t>
            </w:r>
          </w:p>
        </w:tc>
        <w:tc>
          <w:tcPr>
            <w:tcW w:w="0" w:type="auto"/>
            <w:noWrap/>
            <w:hideMark/>
          </w:tcPr>
          <w:p w14:paraId="0D2C8820" w14:textId="77777777" w:rsidR="00C05AB0" w:rsidRPr="00CC0B64" w:rsidRDefault="00C05A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4.33</w:t>
            </w:r>
          </w:p>
        </w:tc>
        <w:tc>
          <w:tcPr>
            <w:tcW w:w="0" w:type="auto"/>
            <w:noWrap/>
            <w:hideMark/>
          </w:tcPr>
          <w:p w14:paraId="006EF3FE" w14:textId="77777777" w:rsidR="00C05AB0" w:rsidRPr="00CC0B64" w:rsidRDefault="00C05A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</w:t>
            </w:r>
          </w:p>
        </w:tc>
      </w:tr>
    </w:tbl>
    <w:p w14:paraId="133B577C" w14:textId="77777777" w:rsidR="00C05AB0" w:rsidRPr="00CC0B64" w:rsidRDefault="00C05AB0" w:rsidP="00C05AB0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1B216003" w14:textId="242FE7AA" w:rsidR="00D55846" w:rsidRPr="00CC0B64" w:rsidRDefault="00C05AB0" w:rsidP="00C05AB0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CC0B6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Each entry is the probability of substitution (</w:t>
      </w:r>
      <w:r w:rsidRPr="00CC0B6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IN"/>
        </w:rPr>
        <w:t>r</w:t>
      </w:r>
      <w:r w:rsidRPr="00CC0B6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) from one base (row) to another base (column). Substitution pattern and rates were estimated under the Tamura-Nei model</w:t>
      </w:r>
      <w:r w:rsidR="00D55846" w:rsidRPr="00CC0B6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. </w:t>
      </w:r>
      <w:r w:rsidRPr="00CC0B6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Rates of different transitional substitutions are shown in </w:t>
      </w:r>
      <w:r w:rsidRPr="00CC0B6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bold</w:t>
      </w:r>
      <w:r w:rsidRPr="00CC0B6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 and those of </w:t>
      </w:r>
      <w:proofErr w:type="spellStart"/>
      <w:r w:rsidRPr="00CC0B6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transversionsal</w:t>
      </w:r>
      <w:proofErr w:type="spellEnd"/>
      <w:r w:rsidRPr="00CC0B6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substitutions are shown in </w:t>
      </w:r>
      <w:r w:rsidRPr="00CC0B6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IN"/>
        </w:rPr>
        <w:t>italics</w:t>
      </w:r>
      <w:r w:rsidRPr="00CC0B6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. Relative values of instantaneous </w:t>
      </w:r>
      <w:r w:rsidRPr="00CC0B6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IN"/>
        </w:rPr>
        <w:t>r</w:t>
      </w:r>
      <w:r w:rsidRPr="00CC0B6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</w:t>
      </w:r>
      <w:r w:rsidR="00D55846" w:rsidRPr="00CC0B6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were</w:t>
      </w:r>
      <w:r w:rsidRPr="00CC0B6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considered </w:t>
      </w:r>
      <w:r w:rsidR="00D55846" w:rsidRPr="00CC0B6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during</w:t>
      </w:r>
      <w:r w:rsidRPr="00CC0B6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evaluati</w:t>
      </w:r>
      <w:r w:rsidR="00D55846" w:rsidRPr="00CC0B6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on</w:t>
      </w:r>
      <w:r w:rsidRPr="00CC0B6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. </w:t>
      </w:r>
      <w:r w:rsidR="001A5977" w:rsidRPr="00CC0B6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For simplicity, sum of </w:t>
      </w:r>
      <w:r w:rsidR="001A5977" w:rsidRPr="00CC0B6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IN"/>
        </w:rPr>
        <w:t>r</w:t>
      </w:r>
      <w:r w:rsidR="001A5977" w:rsidRPr="00CC0B6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values is made equal to 100, The nucleotide frequencies are A = 25.37%, T/U = 19.85%, C = 22.94%, and G = 31.84%. This analysis involved 20 nucleotide sequences. There were a total of 1397 positions in the final dataset.</w:t>
      </w:r>
    </w:p>
    <w:p w14:paraId="778FCD15" w14:textId="77777777" w:rsidR="00D55846" w:rsidRPr="00CC0B64" w:rsidRDefault="00D55846" w:rsidP="00C05AB0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3DDBBEAB" w14:textId="77777777" w:rsidR="001A5977" w:rsidRPr="00CC0B64" w:rsidRDefault="001A5977" w:rsidP="00C05AB0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26C16864" w14:textId="77777777" w:rsidR="00D55846" w:rsidRPr="00CC0B64" w:rsidRDefault="00D55846" w:rsidP="00C05AB0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773950B7" w14:textId="77777777" w:rsidR="00C05AB0" w:rsidRPr="00CC0B64" w:rsidRDefault="00C05AB0" w:rsidP="00C05AB0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13CBC476" w14:textId="77777777" w:rsidR="00C05AB0" w:rsidRPr="00CC0B64" w:rsidRDefault="00C05AB0" w:rsidP="00C05AB0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39DCEC4B" w14:textId="53EC32CE" w:rsidR="00C05AB0" w:rsidRPr="00CC0B64" w:rsidRDefault="00BA2573" w:rsidP="00D5584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en-IN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en-IN"/>
        </w:rPr>
        <w:t xml:space="preserve">Table S2: </w:t>
      </w:r>
      <w:r w:rsidR="00C05AB0" w:rsidRPr="00CC0B64">
        <w:rPr>
          <w:rFonts w:ascii="Times New Roman" w:hAnsi="Times New Roman" w:cs="Times New Roman"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346B00F" wp14:editId="359E9117">
                <wp:simplePos x="0" y="0"/>
                <wp:positionH relativeFrom="column">
                  <wp:posOffset>6647815</wp:posOffset>
                </wp:positionH>
                <wp:positionV relativeFrom="paragraph">
                  <wp:posOffset>88265</wp:posOffset>
                </wp:positionV>
                <wp:extent cx="130175" cy="85090"/>
                <wp:effectExtent l="8890" t="12065" r="13335" b="7620"/>
                <wp:wrapNone/>
                <wp:docPr id="2051416189" name="Rectangl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Rot="1" noChangeAspect="1" noEditPoints="1" noChangeArrowheads="1" noChangeShapeType="1"/>
                      </wps:cNvSpPr>
                      <wps:spPr bwMode="auto">
                        <a:xfrm>
                          <a:off x="0" y="0"/>
                          <a:ext cx="130175" cy="85090"/>
                        </a:xfrm>
                        <a:prstGeom prst="rect">
                          <a:avLst/>
                        </a:prstGeom>
                        <a:noFill/>
                        <a:ln w="12600" cap="rnd" algn="ctr">
                          <a:solidFill>
                            <a:srgbClr val="33CCFF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D739A0" id="Rectangle 1" o:spid="_x0000_s1026" style="position:absolute;margin-left:523.45pt;margin-top:6.95pt;width:10.25pt;height:6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" filled="f" strokecolor="#3cf" strokeweight=".35mm">
                <v:stroke endcap="round"/>
                <o:lock v:ext="edit" rotation="t" aspectratio="t" verticies="t" shapetype="t"/>
              </v:rect>
            </w:pict>
          </mc:Fallback>
        </mc:AlternateContent>
      </w:r>
      <w:r w:rsidR="00C05AB0" w:rsidRPr="00CC0B6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en-IN"/>
        </w:rPr>
        <w:t>Maximum Composite Likelihood Estimate of the Pattern of Nucleotide Substitution</w:t>
      </w:r>
    </w:p>
    <w:p w14:paraId="2B6DEDEF" w14:textId="77777777" w:rsidR="00D55846" w:rsidRPr="00CC0B64" w:rsidRDefault="00D55846" w:rsidP="00C05A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tbl>
      <w:tblPr>
        <w:tblStyle w:val="PlainTable1"/>
        <w:tblW w:w="7200" w:type="dxa"/>
        <w:jc w:val="center"/>
        <w:tblLook w:val="04A0" w:firstRow="1" w:lastRow="0" w:firstColumn="1" w:lastColumn="0" w:noHBand="0" w:noVBand="1"/>
      </w:tblPr>
      <w:tblGrid>
        <w:gridCol w:w="853"/>
        <w:gridCol w:w="1391"/>
        <w:gridCol w:w="1652"/>
        <w:gridCol w:w="1652"/>
        <w:gridCol w:w="1652"/>
      </w:tblGrid>
      <w:tr w:rsidR="00C05AB0" w:rsidRPr="00CC0B64" w14:paraId="2BA1351B" w14:textId="77777777" w:rsidTr="001A59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B61BF9A" w14:textId="77777777" w:rsidR="00C05AB0" w:rsidRPr="00CC0B64" w:rsidRDefault="00C05AB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0" w:type="auto"/>
            <w:hideMark/>
          </w:tcPr>
          <w:p w14:paraId="2000664B" w14:textId="77777777" w:rsidR="00C05AB0" w:rsidRPr="00CC0B64" w:rsidRDefault="00C05AB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A</w:t>
            </w:r>
          </w:p>
        </w:tc>
        <w:tc>
          <w:tcPr>
            <w:tcW w:w="0" w:type="auto"/>
            <w:hideMark/>
          </w:tcPr>
          <w:p w14:paraId="4A60FBB9" w14:textId="77777777" w:rsidR="00C05AB0" w:rsidRPr="00CC0B64" w:rsidRDefault="00C05AB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T</w:t>
            </w:r>
          </w:p>
        </w:tc>
        <w:tc>
          <w:tcPr>
            <w:tcW w:w="0" w:type="auto"/>
            <w:hideMark/>
          </w:tcPr>
          <w:p w14:paraId="05A5D60E" w14:textId="77777777" w:rsidR="00C05AB0" w:rsidRPr="00CC0B64" w:rsidRDefault="00C05AB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C</w:t>
            </w:r>
          </w:p>
        </w:tc>
        <w:tc>
          <w:tcPr>
            <w:tcW w:w="0" w:type="auto"/>
            <w:hideMark/>
          </w:tcPr>
          <w:p w14:paraId="46119580" w14:textId="77777777" w:rsidR="00C05AB0" w:rsidRPr="00CC0B64" w:rsidRDefault="00C05AB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G</w:t>
            </w:r>
          </w:p>
        </w:tc>
      </w:tr>
      <w:tr w:rsidR="00C05AB0" w:rsidRPr="00CC0B64" w14:paraId="2A1399FE" w14:textId="77777777" w:rsidTr="001A59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27F0BF9" w14:textId="77777777" w:rsidR="00C05AB0" w:rsidRPr="00CC0B64" w:rsidRDefault="00C05AB0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A</w:t>
            </w:r>
          </w:p>
        </w:tc>
        <w:tc>
          <w:tcPr>
            <w:tcW w:w="0" w:type="auto"/>
            <w:hideMark/>
          </w:tcPr>
          <w:p w14:paraId="3EFB2E04" w14:textId="77777777" w:rsidR="00C05AB0" w:rsidRPr="00CC0B64" w:rsidRDefault="00C05A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0" w:type="auto"/>
            <w:hideMark/>
          </w:tcPr>
          <w:p w14:paraId="45213222" w14:textId="77777777" w:rsidR="00C05AB0" w:rsidRPr="00CC0B64" w:rsidRDefault="00C05A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4.07</w:t>
            </w:r>
          </w:p>
        </w:tc>
        <w:tc>
          <w:tcPr>
            <w:tcW w:w="0" w:type="auto"/>
            <w:hideMark/>
          </w:tcPr>
          <w:p w14:paraId="258D24A9" w14:textId="77777777" w:rsidR="00C05AB0" w:rsidRPr="00CC0B64" w:rsidRDefault="00C05A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4.71</w:t>
            </w:r>
          </w:p>
        </w:tc>
        <w:tc>
          <w:tcPr>
            <w:tcW w:w="0" w:type="auto"/>
            <w:hideMark/>
          </w:tcPr>
          <w:p w14:paraId="32C426DC" w14:textId="77777777" w:rsidR="00C05AB0" w:rsidRPr="00CC0B64" w:rsidRDefault="00C05A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13.81</w:t>
            </w:r>
          </w:p>
        </w:tc>
      </w:tr>
      <w:tr w:rsidR="00C05AB0" w:rsidRPr="00CC0B64" w14:paraId="189D4667" w14:textId="77777777" w:rsidTr="001A59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D077778" w14:textId="77777777" w:rsidR="00C05AB0" w:rsidRPr="00CC0B64" w:rsidRDefault="00C05AB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T</w:t>
            </w:r>
          </w:p>
        </w:tc>
        <w:tc>
          <w:tcPr>
            <w:tcW w:w="0" w:type="auto"/>
            <w:hideMark/>
          </w:tcPr>
          <w:p w14:paraId="327F1A66" w14:textId="77777777" w:rsidR="00C05AB0" w:rsidRPr="00CC0B64" w:rsidRDefault="00C05A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5.21</w:t>
            </w:r>
          </w:p>
        </w:tc>
        <w:tc>
          <w:tcPr>
            <w:tcW w:w="0" w:type="auto"/>
            <w:hideMark/>
          </w:tcPr>
          <w:p w14:paraId="512492CC" w14:textId="77777777" w:rsidR="00C05AB0" w:rsidRPr="00CC0B64" w:rsidRDefault="00C05A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0" w:type="auto"/>
            <w:hideMark/>
          </w:tcPr>
          <w:p w14:paraId="03206A7D" w14:textId="77777777" w:rsidR="00C05AB0" w:rsidRPr="00CC0B64" w:rsidRDefault="00C05A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18.31</w:t>
            </w:r>
          </w:p>
        </w:tc>
        <w:tc>
          <w:tcPr>
            <w:tcW w:w="0" w:type="auto"/>
            <w:hideMark/>
          </w:tcPr>
          <w:p w14:paraId="0DA1F0BD" w14:textId="77777777" w:rsidR="00C05AB0" w:rsidRPr="00CC0B64" w:rsidRDefault="00C05A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6.53</w:t>
            </w:r>
          </w:p>
        </w:tc>
      </w:tr>
      <w:tr w:rsidR="00C05AB0" w:rsidRPr="00CC0B64" w14:paraId="7A94BF53" w14:textId="77777777" w:rsidTr="001A59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4A28953" w14:textId="77777777" w:rsidR="00C05AB0" w:rsidRPr="00CC0B64" w:rsidRDefault="00C05AB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C</w:t>
            </w:r>
          </w:p>
        </w:tc>
        <w:tc>
          <w:tcPr>
            <w:tcW w:w="0" w:type="auto"/>
            <w:hideMark/>
          </w:tcPr>
          <w:p w14:paraId="4A7B1FED" w14:textId="77777777" w:rsidR="00C05AB0" w:rsidRPr="00CC0B64" w:rsidRDefault="00C05A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5.21</w:t>
            </w:r>
          </w:p>
        </w:tc>
        <w:tc>
          <w:tcPr>
            <w:tcW w:w="0" w:type="auto"/>
            <w:hideMark/>
          </w:tcPr>
          <w:p w14:paraId="70849AB7" w14:textId="77777777" w:rsidR="00C05AB0" w:rsidRPr="00CC0B64" w:rsidRDefault="00C05A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15.85</w:t>
            </w:r>
          </w:p>
        </w:tc>
        <w:tc>
          <w:tcPr>
            <w:tcW w:w="0" w:type="auto"/>
            <w:hideMark/>
          </w:tcPr>
          <w:p w14:paraId="2A305398" w14:textId="77777777" w:rsidR="00C05AB0" w:rsidRPr="00CC0B64" w:rsidRDefault="00C05A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0" w:type="auto"/>
            <w:hideMark/>
          </w:tcPr>
          <w:p w14:paraId="1B03C477" w14:textId="77777777" w:rsidR="00C05AB0" w:rsidRPr="00CC0B64" w:rsidRDefault="00C05A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6.53</w:t>
            </w:r>
          </w:p>
        </w:tc>
      </w:tr>
      <w:tr w:rsidR="00C05AB0" w:rsidRPr="00CC0B64" w14:paraId="1E2CA2B3" w14:textId="77777777" w:rsidTr="001A59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77CD8E6" w14:textId="77777777" w:rsidR="00C05AB0" w:rsidRPr="00CC0B64" w:rsidRDefault="00C05AB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G</w:t>
            </w:r>
          </w:p>
        </w:tc>
        <w:tc>
          <w:tcPr>
            <w:tcW w:w="0" w:type="auto"/>
            <w:hideMark/>
          </w:tcPr>
          <w:p w14:paraId="4B99D23C" w14:textId="77777777" w:rsidR="00C05AB0" w:rsidRPr="00CC0B64" w:rsidRDefault="00C05A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11</w:t>
            </w:r>
          </w:p>
        </w:tc>
        <w:tc>
          <w:tcPr>
            <w:tcW w:w="0" w:type="auto"/>
            <w:hideMark/>
          </w:tcPr>
          <w:p w14:paraId="67232A1A" w14:textId="77777777" w:rsidR="00C05AB0" w:rsidRPr="00CC0B64" w:rsidRDefault="00C05A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4.07</w:t>
            </w:r>
          </w:p>
        </w:tc>
        <w:tc>
          <w:tcPr>
            <w:tcW w:w="0" w:type="auto"/>
            <w:hideMark/>
          </w:tcPr>
          <w:p w14:paraId="4B130D46" w14:textId="77777777" w:rsidR="00C05AB0" w:rsidRPr="00CC0B64" w:rsidRDefault="00C05A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4.71</w:t>
            </w:r>
          </w:p>
        </w:tc>
        <w:tc>
          <w:tcPr>
            <w:tcW w:w="0" w:type="auto"/>
            <w:hideMark/>
          </w:tcPr>
          <w:p w14:paraId="34F10A80" w14:textId="77777777" w:rsidR="00C05AB0" w:rsidRPr="00CC0B64" w:rsidRDefault="00C05A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</w:t>
            </w:r>
          </w:p>
        </w:tc>
      </w:tr>
    </w:tbl>
    <w:p w14:paraId="45058B39" w14:textId="77777777" w:rsidR="00D55846" w:rsidRPr="00CC0B64" w:rsidRDefault="00D55846" w:rsidP="00C05AB0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142C8EB8" w14:textId="5415C586" w:rsidR="001A5977" w:rsidRPr="00CC0B64" w:rsidRDefault="00C05AB0" w:rsidP="00C05AB0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CC0B6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Each entry shows the probability of substitution (r) from one base (row) to another base (column). For simplicity, the sum of r values is made equal to 100. Rates of different transitional substitutions are shown in </w:t>
      </w:r>
      <w:r w:rsidRPr="00CC0B6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bold</w:t>
      </w:r>
      <w:r w:rsidRPr="00CC0B6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 and those of </w:t>
      </w:r>
      <w:proofErr w:type="spellStart"/>
      <w:r w:rsidRPr="00CC0B6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transversional</w:t>
      </w:r>
      <w:proofErr w:type="spellEnd"/>
      <w:r w:rsidRPr="00CC0B6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substitutions are shown in </w:t>
      </w:r>
      <w:r w:rsidRPr="00CC0B6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IN"/>
        </w:rPr>
        <w:t>italics</w:t>
      </w:r>
      <w:r w:rsidRPr="00CC0B6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. The nucleotide frequencies are 25.38% (A), 19.85% (T/U), 22.93% (C), and 31.85% (G). This analysis involved 20 nucleotide sequences. All ambiguous positions were removed for each sequence pair (pairwise deletion option). There were a total of 1397 positions in the final dataset. </w:t>
      </w:r>
    </w:p>
    <w:p w14:paraId="22C49262" w14:textId="77777777" w:rsidR="001A5977" w:rsidRPr="00CC0B64" w:rsidRDefault="001A5977" w:rsidP="00C05AB0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3A31AB1E" w14:textId="77777777" w:rsidR="00C05AB0" w:rsidRPr="00CC0B64" w:rsidRDefault="00C05AB0" w:rsidP="00C05AB0">
      <w:pPr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</w:p>
    <w:p w14:paraId="3C92E05A" w14:textId="14C3A06A" w:rsidR="0067230B" w:rsidRDefault="0067230B" w:rsidP="0067230B">
      <w:pPr>
        <w:pStyle w:val="NormalWeb"/>
      </w:pPr>
      <w:r>
        <w:rPr>
          <w:noProof/>
        </w:rPr>
        <w:lastRenderedPageBreak/>
        <w:drawing>
          <wp:inline distT="0" distB="0" distL="0" distR="0" wp14:anchorId="5BED6043" wp14:editId="4A114CFF">
            <wp:extent cx="5731510" cy="5408930"/>
            <wp:effectExtent l="0" t="0" r="2540" b="1270"/>
            <wp:docPr id="166894910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408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5D2160" w14:textId="1D5D2E21" w:rsidR="00AF1119" w:rsidRPr="00CC0B64" w:rsidRDefault="00AF1119" w:rsidP="00AF111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3D639DC" w14:textId="0D6F759B" w:rsidR="00AF1119" w:rsidRPr="00CC0B64" w:rsidRDefault="00AF1119" w:rsidP="00AF111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C0B64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853C71" w:rsidRPr="00CC0B6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A2573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853C71" w:rsidRPr="00CC0B64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FB15E6" w:rsidRPr="00CC0B64">
        <w:rPr>
          <w:rFonts w:ascii="Times New Roman" w:hAnsi="Times New Roman" w:cs="Times New Roman"/>
          <w:b/>
          <w:bCs/>
          <w:sz w:val="24"/>
          <w:szCs w:val="24"/>
        </w:rPr>
        <w:t>(a)</w:t>
      </w:r>
      <w:r w:rsidRPr="00CC0B64">
        <w:rPr>
          <w:rFonts w:ascii="Times New Roman" w:hAnsi="Times New Roman" w:cs="Times New Roman"/>
          <w:b/>
          <w:bCs/>
          <w:sz w:val="24"/>
          <w:szCs w:val="24"/>
        </w:rPr>
        <w:t xml:space="preserve">: Phylogenetic Tree for </w:t>
      </w:r>
      <w:r w:rsidRPr="00CC0B64">
        <w:rPr>
          <w:rFonts w:ascii="Times New Roman" w:hAnsi="Times New Roman" w:cs="Times New Roman"/>
          <w:b/>
          <w:bCs/>
          <w:i/>
          <w:iCs/>
          <w:sz w:val="24"/>
          <w:szCs w:val="24"/>
        </w:rPr>
        <w:t>Klebsiella pneumoniae</w:t>
      </w:r>
      <w:r w:rsidRPr="00CC0B64">
        <w:rPr>
          <w:rFonts w:ascii="Times New Roman" w:hAnsi="Times New Roman" w:cs="Times New Roman"/>
          <w:b/>
          <w:bCs/>
          <w:sz w:val="24"/>
          <w:szCs w:val="24"/>
        </w:rPr>
        <w:t xml:space="preserve"> strain ABSKSLAB01</w:t>
      </w:r>
    </w:p>
    <w:p w14:paraId="5578493C" w14:textId="77777777" w:rsidR="00FB15E6" w:rsidRPr="00CC0B64" w:rsidRDefault="00FB15E6" w:rsidP="00AF111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2237611" w14:textId="77777777" w:rsidR="00FB15E6" w:rsidRPr="00CC0B64" w:rsidRDefault="00FB15E6" w:rsidP="00AF111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CFBEA6F" w14:textId="77777777" w:rsidR="00FB15E6" w:rsidRPr="00CC0B64" w:rsidRDefault="00FB15E6" w:rsidP="00AF111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68A7C47" w14:textId="77777777" w:rsidR="00FB15E6" w:rsidRPr="00CC0B64" w:rsidRDefault="00FB15E6" w:rsidP="00AF111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F8B7BFF" w14:textId="77777777" w:rsidR="00FB15E6" w:rsidRPr="00CC0B64" w:rsidRDefault="00FB15E6" w:rsidP="00FB15E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FB609BA" w14:textId="28FE3921" w:rsidR="0067230B" w:rsidRDefault="0067230B" w:rsidP="0019004B">
      <w:pPr>
        <w:pStyle w:val="NormalWeb"/>
        <w:jc w:val="center"/>
      </w:pPr>
      <w:r>
        <w:rPr>
          <w:noProof/>
        </w:rPr>
        <w:lastRenderedPageBreak/>
        <w:drawing>
          <wp:inline distT="0" distB="0" distL="0" distR="0" wp14:anchorId="14C1F3E3" wp14:editId="514EDC0F">
            <wp:extent cx="5918173" cy="3416300"/>
            <wp:effectExtent l="0" t="0" r="6985" b="0"/>
            <wp:docPr id="28836537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19" t="2167" r="5052" b="5850"/>
                    <a:stretch/>
                  </pic:blipFill>
                  <pic:spPr bwMode="auto">
                    <a:xfrm>
                      <a:off x="0" y="0"/>
                      <a:ext cx="5921115" cy="3417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20B6C8" w14:textId="6A4E7956" w:rsidR="00FB15E6" w:rsidRPr="00CC0B64" w:rsidRDefault="00FB15E6" w:rsidP="00FB15E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3AFB5AE" w14:textId="07FF6E0A" w:rsidR="00FB15E6" w:rsidRPr="00CC0B64" w:rsidRDefault="00FB15E6" w:rsidP="00FB15E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C0B64">
        <w:rPr>
          <w:rFonts w:ascii="Times New Roman" w:hAnsi="Times New Roman" w:cs="Times New Roman"/>
          <w:b/>
          <w:bCs/>
          <w:sz w:val="24"/>
          <w:szCs w:val="24"/>
        </w:rPr>
        <w:t xml:space="preserve">Fig. </w:t>
      </w:r>
      <w:r w:rsidR="00BA2573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CC0B64">
        <w:rPr>
          <w:rFonts w:ascii="Times New Roman" w:hAnsi="Times New Roman" w:cs="Times New Roman"/>
          <w:b/>
          <w:bCs/>
          <w:sz w:val="24"/>
          <w:szCs w:val="24"/>
        </w:rPr>
        <w:t xml:space="preserve">1(b): Phylogenetic Heat Map for </w:t>
      </w:r>
      <w:r w:rsidRPr="00CC0B64">
        <w:rPr>
          <w:rFonts w:ascii="Times New Roman" w:hAnsi="Times New Roman" w:cs="Times New Roman"/>
          <w:b/>
          <w:bCs/>
          <w:i/>
          <w:iCs/>
          <w:sz w:val="24"/>
          <w:szCs w:val="24"/>
        </w:rPr>
        <w:t>Klebsiella pneumoniae</w:t>
      </w:r>
      <w:r w:rsidRPr="00CC0B64">
        <w:rPr>
          <w:rFonts w:ascii="Times New Roman" w:hAnsi="Times New Roman" w:cs="Times New Roman"/>
          <w:b/>
          <w:bCs/>
          <w:sz w:val="24"/>
          <w:szCs w:val="24"/>
        </w:rPr>
        <w:t xml:space="preserve"> strain ABSKSLAB01</w:t>
      </w:r>
    </w:p>
    <w:p w14:paraId="46D5EDE6" w14:textId="77777777" w:rsidR="00FB15E6" w:rsidRPr="00CC0B64" w:rsidRDefault="00FB15E6" w:rsidP="00FB15E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1E67A80" w14:textId="77777777" w:rsidR="00FB15E6" w:rsidRPr="00CC0B64" w:rsidRDefault="00FB15E6" w:rsidP="00FB15E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5673116" w14:textId="77777777" w:rsidR="00FB15E6" w:rsidRPr="00CC0B64" w:rsidRDefault="00FB15E6" w:rsidP="00FB15E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F424381" w14:textId="77777777" w:rsidR="00FB15E6" w:rsidRPr="00CC0B64" w:rsidRDefault="00FB15E6" w:rsidP="00FB15E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9B22E86" w14:textId="77777777" w:rsidR="00FB15E6" w:rsidRPr="00CC0B64" w:rsidRDefault="00FB15E6" w:rsidP="00FB15E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3110BFF" w14:textId="77777777" w:rsidR="00FB15E6" w:rsidRPr="00CC0B64" w:rsidRDefault="00FB15E6" w:rsidP="00FB15E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005FA59" w14:textId="00E4D86F" w:rsidR="00FB15E6" w:rsidRPr="00CC0B64" w:rsidRDefault="00FB15E6" w:rsidP="00FB15E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061F176" w14:textId="77777777" w:rsidR="00FB15E6" w:rsidRPr="00CC0B64" w:rsidRDefault="00FB15E6" w:rsidP="00FB15E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879207E" w14:textId="6EDFB0C7" w:rsidR="00FB15E6" w:rsidRPr="00CC0B64" w:rsidRDefault="00FB15E6" w:rsidP="00FB15E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9E07FE0" w14:textId="77777777" w:rsidR="00FB15E6" w:rsidRPr="00CC0B64" w:rsidRDefault="00FB15E6" w:rsidP="00FB15E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3C21AAF" w14:textId="77777777" w:rsidR="00FB15E6" w:rsidRPr="00CC0B64" w:rsidRDefault="00FB15E6" w:rsidP="00AF111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C76B2E4" w14:textId="78347228" w:rsidR="00AF1119" w:rsidRPr="00CC0B64" w:rsidRDefault="00AF1119" w:rsidP="00AF111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62AE353" w14:textId="77777777" w:rsidR="00B64F2E" w:rsidRPr="00CC0B64" w:rsidRDefault="00B64F2E" w:rsidP="00AF111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0569AA6" w14:textId="77777777" w:rsidR="00B64F2E" w:rsidRPr="00CC0B64" w:rsidRDefault="00B64F2E" w:rsidP="00AF111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83C99D5" w14:textId="77777777" w:rsidR="00B64F2E" w:rsidRPr="00CC0B64" w:rsidRDefault="00B64F2E" w:rsidP="00AF111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BE2D1E6" w14:textId="7834EAC8" w:rsidR="00B64F2E" w:rsidRPr="00CC0B64" w:rsidRDefault="00B64F2E" w:rsidP="00AF111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C0B64">
        <w:rPr>
          <w:rFonts w:ascii="Times New Roman" w:hAnsi="Times New Roman" w:cs="Times New Roman"/>
          <w:b/>
          <w:bCs/>
          <w:sz w:val="24"/>
          <w:szCs w:val="24"/>
        </w:rPr>
        <w:t xml:space="preserve">2. </w:t>
      </w:r>
      <w:r w:rsidRPr="00CC0B64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Klebsiella </w:t>
      </w:r>
      <w:proofErr w:type="spellStart"/>
      <w:r w:rsidRPr="00CC0B64">
        <w:rPr>
          <w:rFonts w:ascii="Times New Roman" w:hAnsi="Times New Roman" w:cs="Times New Roman"/>
          <w:b/>
          <w:bCs/>
          <w:i/>
          <w:iCs/>
          <w:sz w:val="24"/>
          <w:szCs w:val="24"/>
        </w:rPr>
        <w:t>quasipneumoniae</w:t>
      </w:r>
      <w:proofErr w:type="spellEnd"/>
      <w:r w:rsidRPr="00CC0B64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Pr="00CC0B64">
        <w:rPr>
          <w:rFonts w:ascii="Times New Roman" w:hAnsi="Times New Roman" w:cs="Times New Roman"/>
          <w:b/>
          <w:bCs/>
          <w:sz w:val="24"/>
          <w:szCs w:val="24"/>
        </w:rPr>
        <w:t>strain ABSKSLAB02:</w:t>
      </w:r>
    </w:p>
    <w:p w14:paraId="03A7E134" w14:textId="77777777" w:rsidR="00953AF0" w:rsidRPr="00CC0B64" w:rsidRDefault="00953AF0" w:rsidP="00AF111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5A92324" w14:textId="246216F3" w:rsidR="00953AF0" w:rsidRPr="00CC0B64" w:rsidRDefault="00BA2573" w:rsidP="00953AF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en-IN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en-IN"/>
        </w:rPr>
        <w:t xml:space="preserve">Table S3: </w:t>
      </w:r>
      <w:r w:rsidR="00953AF0" w:rsidRPr="00953AF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en-IN"/>
        </w:rPr>
        <w:t>Maximum Likelihood Estimate of Substitution Matrix</w:t>
      </w:r>
    </w:p>
    <w:p w14:paraId="70678FEF" w14:textId="77777777" w:rsidR="00953AF0" w:rsidRPr="00953AF0" w:rsidRDefault="00953AF0" w:rsidP="00953AF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tbl>
      <w:tblPr>
        <w:tblStyle w:val="PlainTable1"/>
        <w:tblW w:w="7200" w:type="dxa"/>
        <w:jc w:val="center"/>
        <w:tblLook w:val="04A0" w:firstRow="1" w:lastRow="0" w:firstColumn="1" w:lastColumn="0" w:noHBand="0" w:noVBand="1"/>
      </w:tblPr>
      <w:tblGrid>
        <w:gridCol w:w="1261"/>
        <w:gridCol w:w="1301"/>
        <w:gridCol w:w="1546"/>
        <w:gridCol w:w="1546"/>
        <w:gridCol w:w="1546"/>
      </w:tblGrid>
      <w:tr w:rsidR="00953AF0" w:rsidRPr="00953AF0" w14:paraId="70F7DD6B" w14:textId="77777777" w:rsidTr="00953A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4B5D5FF" w14:textId="77777777" w:rsidR="00953AF0" w:rsidRPr="00953AF0" w:rsidRDefault="00953AF0" w:rsidP="00953AF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53AF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0" w:type="auto"/>
            <w:hideMark/>
          </w:tcPr>
          <w:p w14:paraId="0EDF8124" w14:textId="77777777" w:rsidR="00953AF0" w:rsidRPr="00953AF0" w:rsidRDefault="00953AF0" w:rsidP="00953AF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53AF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</w:t>
            </w:r>
          </w:p>
        </w:tc>
        <w:tc>
          <w:tcPr>
            <w:tcW w:w="0" w:type="auto"/>
            <w:hideMark/>
          </w:tcPr>
          <w:p w14:paraId="2F69EBF7" w14:textId="77777777" w:rsidR="00953AF0" w:rsidRPr="00953AF0" w:rsidRDefault="00953AF0" w:rsidP="00953AF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53AF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/U</w:t>
            </w:r>
          </w:p>
        </w:tc>
        <w:tc>
          <w:tcPr>
            <w:tcW w:w="0" w:type="auto"/>
            <w:hideMark/>
          </w:tcPr>
          <w:p w14:paraId="0D8E2AD1" w14:textId="77777777" w:rsidR="00953AF0" w:rsidRPr="00953AF0" w:rsidRDefault="00953AF0" w:rsidP="00953AF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53AF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</w:t>
            </w:r>
          </w:p>
        </w:tc>
        <w:tc>
          <w:tcPr>
            <w:tcW w:w="0" w:type="auto"/>
            <w:hideMark/>
          </w:tcPr>
          <w:p w14:paraId="220D3D5D" w14:textId="77777777" w:rsidR="00953AF0" w:rsidRPr="00953AF0" w:rsidRDefault="00953AF0" w:rsidP="00953AF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53AF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</w:t>
            </w:r>
          </w:p>
        </w:tc>
      </w:tr>
      <w:tr w:rsidR="00953AF0" w:rsidRPr="00953AF0" w14:paraId="304875BB" w14:textId="77777777" w:rsidTr="00953A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FF63A65" w14:textId="77777777" w:rsidR="00953AF0" w:rsidRPr="00953AF0" w:rsidRDefault="00953AF0" w:rsidP="00953AF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53AF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</w:t>
            </w:r>
          </w:p>
        </w:tc>
        <w:tc>
          <w:tcPr>
            <w:tcW w:w="0" w:type="auto"/>
            <w:noWrap/>
            <w:hideMark/>
          </w:tcPr>
          <w:p w14:paraId="542B1D84" w14:textId="77777777" w:rsidR="00953AF0" w:rsidRPr="00953AF0" w:rsidRDefault="00953AF0" w:rsidP="00953A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53AF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0" w:type="auto"/>
            <w:noWrap/>
            <w:hideMark/>
          </w:tcPr>
          <w:p w14:paraId="15182F4A" w14:textId="77777777" w:rsidR="00953AF0" w:rsidRPr="00953AF0" w:rsidRDefault="00953AF0" w:rsidP="00953A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53AF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3.97</w:t>
            </w:r>
          </w:p>
        </w:tc>
        <w:tc>
          <w:tcPr>
            <w:tcW w:w="0" w:type="auto"/>
            <w:noWrap/>
            <w:hideMark/>
          </w:tcPr>
          <w:p w14:paraId="5BDAF7A8" w14:textId="77777777" w:rsidR="00953AF0" w:rsidRPr="00953AF0" w:rsidRDefault="00953AF0" w:rsidP="00953A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53AF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4.53</w:t>
            </w:r>
          </w:p>
        </w:tc>
        <w:tc>
          <w:tcPr>
            <w:tcW w:w="0" w:type="auto"/>
            <w:noWrap/>
            <w:hideMark/>
          </w:tcPr>
          <w:p w14:paraId="7A5BD6B2" w14:textId="77777777" w:rsidR="00953AF0" w:rsidRPr="00953AF0" w:rsidRDefault="00953AF0" w:rsidP="00953A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53AF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10.92</w:t>
            </w:r>
          </w:p>
        </w:tc>
      </w:tr>
      <w:tr w:rsidR="00953AF0" w:rsidRPr="00953AF0" w14:paraId="5DD0AE52" w14:textId="77777777" w:rsidTr="00953AF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6D96591" w14:textId="77777777" w:rsidR="00953AF0" w:rsidRPr="00953AF0" w:rsidRDefault="00953AF0" w:rsidP="00953AF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53AF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/U</w:t>
            </w:r>
          </w:p>
        </w:tc>
        <w:tc>
          <w:tcPr>
            <w:tcW w:w="0" w:type="auto"/>
            <w:noWrap/>
            <w:hideMark/>
          </w:tcPr>
          <w:p w14:paraId="3D1A5553" w14:textId="77777777" w:rsidR="00953AF0" w:rsidRPr="00953AF0" w:rsidRDefault="00953AF0" w:rsidP="00953A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53AF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5.05</w:t>
            </w:r>
          </w:p>
        </w:tc>
        <w:tc>
          <w:tcPr>
            <w:tcW w:w="0" w:type="auto"/>
            <w:noWrap/>
            <w:hideMark/>
          </w:tcPr>
          <w:p w14:paraId="36482F57" w14:textId="77777777" w:rsidR="00953AF0" w:rsidRPr="00953AF0" w:rsidRDefault="00953AF0" w:rsidP="00953A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53AF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0" w:type="auto"/>
            <w:noWrap/>
            <w:hideMark/>
          </w:tcPr>
          <w:p w14:paraId="0A4CDC73" w14:textId="77777777" w:rsidR="00953AF0" w:rsidRPr="00953AF0" w:rsidRDefault="00953AF0" w:rsidP="00953A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53AF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21.62</w:t>
            </w:r>
          </w:p>
        </w:tc>
        <w:tc>
          <w:tcPr>
            <w:tcW w:w="0" w:type="auto"/>
            <w:noWrap/>
            <w:hideMark/>
          </w:tcPr>
          <w:p w14:paraId="41B1D1F6" w14:textId="77777777" w:rsidR="00953AF0" w:rsidRPr="00953AF0" w:rsidRDefault="00953AF0" w:rsidP="00953A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53AF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6.38</w:t>
            </w:r>
          </w:p>
        </w:tc>
      </w:tr>
      <w:tr w:rsidR="00953AF0" w:rsidRPr="00953AF0" w14:paraId="4E187646" w14:textId="77777777" w:rsidTr="00953A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9BC6578" w14:textId="77777777" w:rsidR="00953AF0" w:rsidRPr="00953AF0" w:rsidRDefault="00953AF0" w:rsidP="00953AF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53AF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</w:t>
            </w:r>
          </w:p>
        </w:tc>
        <w:tc>
          <w:tcPr>
            <w:tcW w:w="0" w:type="auto"/>
            <w:noWrap/>
            <w:hideMark/>
          </w:tcPr>
          <w:p w14:paraId="3B8D72BA" w14:textId="77777777" w:rsidR="00953AF0" w:rsidRPr="00953AF0" w:rsidRDefault="00953AF0" w:rsidP="00953A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53AF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5.05</w:t>
            </w:r>
          </w:p>
        </w:tc>
        <w:tc>
          <w:tcPr>
            <w:tcW w:w="0" w:type="auto"/>
            <w:noWrap/>
            <w:hideMark/>
          </w:tcPr>
          <w:p w14:paraId="3C772402" w14:textId="77777777" w:rsidR="00953AF0" w:rsidRPr="00953AF0" w:rsidRDefault="00953AF0" w:rsidP="00953A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53AF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18.95</w:t>
            </w:r>
          </w:p>
        </w:tc>
        <w:tc>
          <w:tcPr>
            <w:tcW w:w="0" w:type="auto"/>
            <w:noWrap/>
            <w:hideMark/>
          </w:tcPr>
          <w:p w14:paraId="41AD43C8" w14:textId="77777777" w:rsidR="00953AF0" w:rsidRPr="00953AF0" w:rsidRDefault="00953AF0" w:rsidP="00953A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53AF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0" w:type="auto"/>
            <w:noWrap/>
            <w:hideMark/>
          </w:tcPr>
          <w:p w14:paraId="2F0E2E71" w14:textId="77777777" w:rsidR="00953AF0" w:rsidRPr="00953AF0" w:rsidRDefault="00953AF0" w:rsidP="00953A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53AF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6.38</w:t>
            </w:r>
          </w:p>
        </w:tc>
      </w:tr>
      <w:tr w:rsidR="00953AF0" w:rsidRPr="00953AF0" w14:paraId="05725AD4" w14:textId="77777777" w:rsidTr="00953AF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B7E3160" w14:textId="77777777" w:rsidR="00953AF0" w:rsidRPr="00953AF0" w:rsidRDefault="00953AF0" w:rsidP="00953AF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53AF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</w:t>
            </w:r>
          </w:p>
        </w:tc>
        <w:tc>
          <w:tcPr>
            <w:tcW w:w="0" w:type="auto"/>
            <w:noWrap/>
            <w:hideMark/>
          </w:tcPr>
          <w:p w14:paraId="5338F076" w14:textId="77777777" w:rsidR="00953AF0" w:rsidRPr="00953AF0" w:rsidRDefault="00953AF0" w:rsidP="00953A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53AF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8.65</w:t>
            </w:r>
          </w:p>
        </w:tc>
        <w:tc>
          <w:tcPr>
            <w:tcW w:w="0" w:type="auto"/>
            <w:noWrap/>
            <w:hideMark/>
          </w:tcPr>
          <w:p w14:paraId="4A6DCEBC" w14:textId="77777777" w:rsidR="00953AF0" w:rsidRPr="00953AF0" w:rsidRDefault="00953AF0" w:rsidP="00953A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53AF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3.97</w:t>
            </w:r>
          </w:p>
        </w:tc>
        <w:tc>
          <w:tcPr>
            <w:tcW w:w="0" w:type="auto"/>
            <w:noWrap/>
            <w:hideMark/>
          </w:tcPr>
          <w:p w14:paraId="71A0E367" w14:textId="77777777" w:rsidR="00953AF0" w:rsidRPr="00953AF0" w:rsidRDefault="00953AF0" w:rsidP="00953A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53AF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4.53</w:t>
            </w:r>
          </w:p>
        </w:tc>
        <w:tc>
          <w:tcPr>
            <w:tcW w:w="0" w:type="auto"/>
            <w:noWrap/>
            <w:hideMark/>
          </w:tcPr>
          <w:p w14:paraId="4440CFD8" w14:textId="77777777" w:rsidR="00953AF0" w:rsidRPr="00953AF0" w:rsidRDefault="00953AF0" w:rsidP="00953A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53AF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</w:t>
            </w:r>
          </w:p>
        </w:tc>
      </w:tr>
    </w:tbl>
    <w:p w14:paraId="6F85F9DC" w14:textId="77777777" w:rsidR="00953AF0" w:rsidRPr="00CC0B64" w:rsidRDefault="00953AF0" w:rsidP="00953AF0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0F1323D3" w14:textId="210BA8B6" w:rsidR="00953AF0" w:rsidRDefault="00953AF0" w:rsidP="00953AF0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953AF0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The nucleotide frequencies are A = 25.35%, T/U = 19.93%, C = 22.74%, and G = 31.99%. For estimating ML values, a tree topology was automatically computed. This analysis involved 20 nucleotide sequences. There were a total of 1285 positions in the final dataset. </w:t>
      </w:r>
    </w:p>
    <w:p w14:paraId="7A0AADF0" w14:textId="77777777" w:rsidR="00CC0B64" w:rsidRPr="00953AF0" w:rsidRDefault="00CC0B64" w:rsidP="00953AF0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29C0473F" w14:textId="77777777" w:rsidR="00953AF0" w:rsidRPr="00CC0B64" w:rsidRDefault="00953AF0" w:rsidP="00AF111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F330658" w14:textId="77777777" w:rsidR="00B64F2E" w:rsidRPr="00CC0B64" w:rsidRDefault="00B64F2E" w:rsidP="00AF111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90408E0" w14:textId="77777777" w:rsidR="00B64F2E" w:rsidRPr="00CC0B64" w:rsidRDefault="00B64F2E" w:rsidP="00AF111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87D00AE" w14:textId="55A92389" w:rsidR="00B64F2E" w:rsidRPr="00CC0B64" w:rsidRDefault="00BA2573" w:rsidP="00953AF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en-IN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en-IN"/>
        </w:rPr>
        <w:t xml:space="preserve">Table S4: </w:t>
      </w:r>
      <w:r w:rsidR="00B64F2E" w:rsidRPr="00CC0B6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en-IN"/>
        </w:rPr>
        <w:t>Maximum Composite Likelihood Estimate of the Pattern of Nucleotide Substitution</w:t>
      </w:r>
    </w:p>
    <w:p w14:paraId="228C8877" w14:textId="77777777" w:rsidR="00953AF0" w:rsidRPr="00CC0B64" w:rsidRDefault="00953AF0" w:rsidP="00953AF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u w:val="single"/>
          <w:lang w:eastAsia="en-IN"/>
        </w:rPr>
      </w:pPr>
    </w:p>
    <w:tbl>
      <w:tblPr>
        <w:tblStyle w:val="PlainTable1"/>
        <w:tblW w:w="8647" w:type="dxa"/>
        <w:jc w:val="center"/>
        <w:tblLook w:val="04A0" w:firstRow="1" w:lastRow="0" w:firstColumn="1" w:lastColumn="0" w:noHBand="0" w:noVBand="1"/>
      </w:tblPr>
      <w:tblGrid>
        <w:gridCol w:w="994"/>
        <w:gridCol w:w="565"/>
        <w:gridCol w:w="1619"/>
        <w:gridCol w:w="1925"/>
        <w:gridCol w:w="1619"/>
        <w:gridCol w:w="1925"/>
      </w:tblGrid>
      <w:tr w:rsidR="00B64F2E" w:rsidRPr="00CC0B64" w14:paraId="080738B9" w14:textId="77777777" w:rsidTr="00953A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E8FF9CA" w14:textId="77777777" w:rsidR="00B64F2E" w:rsidRPr="00CC0B64" w:rsidRDefault="00B64F2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0" w:type="auto"/>
          </w:tcPr>
          <w:p w14:paraId="046E876A" w14:textId="77777777" w:rsidR="00B64F2E" w:rsidRPr="00CC0B64" w:rsidRDefault="00B64F2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hideMark/>
          </w:tcPr>
          <w:p w14:paraId="1F4D967F" w14:textId="77777777" w:rsidR="00B64F2E" w:rsidRPr="00CC0B64" w:rsidRDefault="00B64F2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A</w:t>
            </w:r>
          </w:p>
        </w:tc>
        <w:tc>
          <w:tcPr>
            <w:tcW w:w="0" w:type="auto"/>
            <w:hideMark/>
          </w:tcPr>
          <w:p w14:paraId="7E934752" w14:textId="77777777" w:rsidR="00B64F2E" w:rsidRPr="00CC0B64" w:rsidRDefault="00B64F2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T</w:t>
            </w:r>
          </w:p>
        </w:tc>
        <w:tc>
          <w:tcPr>
            <w:tcW w:w="0" w:type="auto"/>
            <w:hideMark/>
          </w:tcPr>
          <w:p w14:paraId="7324160A" w14:textId="77777777" w:rsidR="00B64F2E" w:rsidRPr="00CC0B64" w:rsidRDefault="00B64F2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C</w:t>
            </w:r>
          </w:p>
        </w:tc>
        <w:tc>
          <w:tcPr>
            <w:tcW w:w="0" w:type="auto"/>
            <w:hideMark/>
          </w:tcPr>
          <w:p w14:paraId="4A6E6436" w14:textId="77777777" w:rsidR="00B64F2E" w:rsidRPr="00CC0B64" w:rsidRDefault="00B64F2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G</w:t>
            </w:r>
          </w:p>
        </w:tc>
      </w:tr>
      <w:tr w:rsidR="00B64F2E" w:rsidRPr="00CC0B64" w14:paraId="600F2626" w14:textId="77777777" w:rsidTr="00953A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817C12A" w14:textId="77777777" w:rsidR="00B64F2E" w:rsidRPr="00CC0B64" w:rsidRDefault="00B64F2E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A</w:t>
            </w:r>
          </w:p>
        </w:tc>
        <w:tc>
          <w:tcPr>
            <w:tcW w:w="0" w:type="auto"/>
          </w:tcPr>
          <w:p w14:paraId="625A2553" w14:textId="77777777" w:rsidR="00B64F2E" w:rsidRPr="00CC0B64" w:rsidRDefault="00B64F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hideMark/>
          </w:tcPr>
          <w:p w14:paraId="3756BC6A" w14:textId="77777777" w:rsidR="00B64F2E" w:rsidRPr="00CC0B64" w:rsidRDefault="00B64F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0" w:type="auto"/>
            <w:hideMark/>
          </w:tcPr>
          <w:p w14:paraId="1587117E" w14:textId="77777777" w:rsidR="00B64F2E" w:rsidRPr="00CC0B64" w:rsidRDefault="00B64F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4.55</w:t>
            </w:r>
          </w:p>
        </w:tc>
        <w:tc>
          <w:tcPr>
            <w:tcW w:w="0" w:type="auto"/>
            <w:hideMark/>
          </w:tcPr>
          <w:p w14:paraId="79B6C039" w14:textId="77777777" w:rsidR="00B64F2E" w:rsidRPr="00CC0B64" w:rsidRDefault="00B64F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5.19</w:t>
            </w:r>
          </w:p>
        </w:tc>
        <w:tc>
          <w:tcPr>
            <w:tcW w:w="0" w:type="auto"/>
            <w:hideMark/>
          </w:tcPr>
          <w:p w14:paraId="72F94669" w14:textId="77777777" w:rsidR="00B64F2E" w:rsidRPr="00CC0B64" w:rsidRDefault="00B64F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12.09</w:t>
            </w:r>
          </w:p>
        </w:tc>
      </w:tr>
      <w:tr w:rsidR="00B64F2E" w:rsidRPr="00CC0B64" w14:paraId="66670A2B" w14:textId="77777777" w:rsidTr="00953AF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0377152" w14:textId="77777777" w:rsidR="00B64F2E" w:rsidRPr="00CC0B64" w:rsidRDefault="00B64F2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T</w:t>
            </w:r>
          </w:p>
        </w:tc>
        <w:tc>
          <w:tcPr>
            <w:tcW w:w="0" w:type="auto"/>
          </w:tcPr>
          <w:p w14:paraId="2A0337BF" w14:textId="77777777" w:rsidR="00B64F2E" w:rsidRPr="00CC0B64" w:rsidRDefault="00B64F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hideMark/>
          </w:tcPr>
          <w:p w14:paraId="587E75DF" w14:textId="77777777" w:rsidR="00B64F2E" w:rsidRPr="00CC0B64" w:rsidRDefault="00B64F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5.79</w:t>
            </w:r>
          </w:p>
        </w:tc>
        <w:tc>
          <w:tcPr>
            <w:tcW w:w="0" w:type="auto"/>
            <w:hideMark/>
          </w:tcPr>
          <w:p w14:paraId="067CE3E7" w14:textId="77777777" w:rsidR="00B64F2E" w:rsidRPr="00CC0B64" w:rsidRDefault="00B64F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0" w:type="auto"/>
            <w:hideMark/>
          </w:tcPr>
          <w:p w14:paraId="003FBA03" w14:textId="77777777" w:rsidR="00B64F2E" w:rsidRPr="00CC0B64" w:rsidRDefault="00B64F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17.4</w:t>
            </w:r>
          </w:p>
        </w:tc>
        <w:tc>
          <w:tcPr>
            <w:tcW w:w="0" w:type="auto"/>
            <w:hideMark/>
          </w:tcPr>
          <w:p w14:paraId="27CFB532" w14:textId="77777777" w:rsidR="00B64F2E" w:rsidRPr="00CC0B64" w:rsidRDefault="00B64F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7.3</w:t>
            </w:r>
          </w:p>
        </w:tc>
      </w:tr>
      <w:tr w:rsidR="00B64F2E" w:rsidRPr="00CC0B64" w14:paraId="7C0CE85E" w14:textId="77777777" w:rsidTr="00953A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9FDF508" w14:textId="77777777" w:rsidR="00B64F2E" w:rsidRPr="00CC0B64" w:rsidRDefault="00B64F2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C</w:t>
            </w:r>
          </w:p>
        </w:tc>
        <w:tc>
          <w:tcPr>
            <w:tcW w:w="0" w:type="auto"/>
          </w:tcPr>
          <w:p w14:paraId="3EADEC7A" w14:textId="77777777" w:rsidR="00B64F2E" w:rsidRPr="00CC0B64" w:rsidRDefault="00B64F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hideMark/>
          </w:tcPr>
          <w:p w14:paraId="3155E37B" w14:textId="77777777" w:rsidR="00B64F2E" w:rsidRPr="00CC0B64" w:rsidRDefault="00B64F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5.79</w:t>
            </w:r>
          </w:p>
        </w:tc>
        <w:tc>
          <w:tcPr>
            <w:tcW w:w="0" w:type="auto"/>
            <w:hideMark/>
          </w:tcPr>
          <w:p w14:paraId="4704B362" w14:textId="77777777" w:rsidR="00B64F2E" w:rsidRPr="00CC0B64" w:rsidRDefault="00B64F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15.25</w:t>
            </w:r>
          </w:p>
        </w:tc>
        <w:tc>
          <w:tcPr>
            <w:tcW w:w="0" w:type="auto"/>
            <w:hideMark/>
          </w:tcPr>
          <w:p w14:paraId="1A629E4E" w14:textId="77777777" w:rsidR="00B64F2E" w:rsidRPr="00CC0B64" w:rsidRDefault="00B64F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0" w:type="auto"/>
            <w:hideMark/>
          </w:tcPr>
          <w:p w14:paraId="545FD8CC" w14:textId="77777777" w:rsidR="00B64F2E" w:rsidRPr="00CC0B64" w:rsidRDefault="00B64F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7.3</w:t>
            </w:r>
          </w:p>
        </w:tc>
      </w:tr>
      <w:tr w:rsidR="00B64F2E" w:rsidRPr="00CC0B64" w14:paraId="7AD9FAB5" w14:textId="77777777" w:rsidTr="00953AF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63B4B52" w14:textId="77777777" w:rsidR="00B64F2E" w:rsidRPr="00CC0B64" w:rsidRDefault="00B64F2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G</w:t>
            </w:r>
          </w:p>
        </w:tc>
        <w:tc>
          <w:tcPr>
            <w:tcW w:w="0" w:type="auto"/>
          </w:tcPr>
          <w:p w14:paraId="7BC5554A" w14:textId="77777777" w:rsidR="00B64F2E" w:rsidRPr="00CC0B64" w:rsidRDefault="00B64F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hideMark/>
          </w:tcPr>
          <w:p w14:paraId="5C65E32E" w14:textId="77777777" w:rsidR="00B64F2E" w:rsidRPr="00CC0B64" w:rsidRDefault="00B64F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9.58</w:t>
            </w:r>
          </w:p>
        </w:tc>
        <w:tc>
          <w:tcPr>
            <w:tcW w:w="0" w:type="auto"/>
            <w:hideMark/>
          </w:tcPr>
          <w:p w14:paraId="4BC939BF" w14:textId="77777777" w:rsidR="00B64F2E" w:rsidRPr="00CC0B64" w:rsidRDefault="00B64F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4.55</w:t>
            </w:r>
          </w:p>
        </w:tc>
        <w:tc>
          <w:tcPr>
            <w:tcW w:w="0" w:type="auto"/>
            <w:hideMark/>
          </w:tcPr>
          <w:p w14:paraId="01B92CA8" w14:textId="77777777" w:rsidR="00B64F2E" w:rsidRPr="00CC0B64" w:rsidRDefault="00B64F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5.19</w:t>
            </w:r>
          </w:p>
        </w:tc>
        <w:tc>
          <w:tcPr>
            <w:tcW w:w="0" w:type="auto"/>
            <w:hideMark/>
          </w:tcPr>
          <w:p w14:paraId="37F2DB75" w14:textId="77777777" w:rsidR="00B64F2E" w:rsidRPr="00CC0B64" w:rsidRDefault="00B64F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</w:t>
            </w:r>
          </w:p>
        </w:tc>
      </w:tr>
    </w:tbl>
    <w:p w14:paraId="7E08BA7A" w14:textId="77777777" w:rsidR="00953AF0" w:rsidRPr="00CC0B64" w:rsidRDefault="00953AF0" w:rsidP="00B64F2E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1773F57B" w14:textId="55CBF19B" w:rsidR="00B64F2E" w:rsidRPr="00CC0B64" w:rsidRDefault="00B64F2E" w:rsidP="00B64F2E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CC0B6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The nucleotide frequencies are 25.36% (A), 19.92% (T/U), 22.73% (C), and 31.99% (G). This analysis involved 20 nucleotide sequences. All ambiguous positions were removed for each sequence pair (pairwise deletion option). There were a total of 1285 positions in the final dataset. </w:t>
      </w:r>
    </w:p>
    <w:p w14:paraId="14875AEC" w14:textId="77777777" w:rsidR="00B64F2E" w:rsidRPr="00CC0B64" w:rsidRDefault="00B64F2E" w:rsidP="00AF111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5E14677" w14:textId="77777777" w:rsidR="00B64F2E" w:rsidRPr="00CC0B64" w:rsidRDefault="00B64F2E" w:rsidP="00AF111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98C866E" w14:textId="77777777" w:rsidR="00B64F2E" w:rsidRPr="00CC0B64" w:rsidRDefault="00B64F2E" w:rsidP="00AF111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491CAB0" w14:textId="6B38D9B1" w:rsidR="0026774A" w:rsidRDefault="0026774A" w:rsidP="0026774A">
      <w:pPr>
        <w:pStyle w:val="NormalWeb"/>
      </w:pPr>
      <w:r>
        <w:rPr>
          <w:noProof/>
        </w:rPr>
        <w:lastRenderedPageBreak/>
        <w:drawing>
          <wp:inline distT="0" distB="0" distL="0" distR="0" wp14:anchorId="128C89DE" wp14:editId="121FDB9D">
            <wp:extent cx="5731510" cy="5420995"/>
            <wp:effectExtent l="0" t="0" r="2540" b="8255"/>
            <wp:docPr id="153917443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420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B9CC56" w14:textId="24F47BF2" w:rsidR="00AF1119" w:rsidRPr="00CC0B64" w:rsidRDefault="00AF1119" w:rsidP="00AF111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2E0F4A8" w14:textId="54C50FFE" w:rsidR="00AF1119" w:rsidRPr="00CC0B64" w:rsidRDefault="00AF1119" w:rsidP="00AF111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C0B64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853C71" w:rsidRPr="00CC0B6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A2573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853C71" w:rsidRPr="00CC0B64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B15E6" w:rsidRPr="00CC0B64">
        <w:rPr>
          <w:rFonts w:ascii="Times New Roman" w:hAnsi="Times New Roman" w:cs="Times New Roman"/>
          <w:b/>
          <w:bCs/>
          <w:sz w:val="24"/>
          <w:szCs w:val="24"/>
        </w:rPr>
        <w:t>(a)</w:t>
      </w:r>
      <w:r w:rsidRPr="00CC0B64">
        <w:rPr>
          <w:rFonts w:ascii="Times New Roman" w:hAnsi="Times New Roman" w:cs="Times New Roman"/>
          <w:b/>
          <w:bCs/>
          <w:sz w:val="24"/>
          <w:szCs w:val="24"/>
        </w:rPr>
        <w:t xml:space="preserve">: Phylogenetic Tree for </w:t>
      </w:r>
      <w:r w:rsidRPr="00CC0B64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Klebsiella </w:t>
      </w:r>
      <w:proofErr w:type="spellStart"/>
      <w:r w:rsidRPr="00CC0B64">
        <w:rPr>
          <w:rFonts w:ascii="Times New Roman" w:hAnsi="Times New Roman" w:cs="Times New Roman"/>
          <w:b/>
          <w:bCs/>
          <w:i/>
          <w:iCs/>
          <w:sz w:val="24"/>
          <w:szCs w:val="24"/>
        </w:rPr>
        <w:t>quasipneumoniae</w:t>
      </w:r>
      <w:proofErr w:type="spellEnd"/>
      <w:r w:rsidRPr="00CC0B64">
        <w:rPr>
          <w:rFonts w:ascii="Times New Roman" w:hAnsi="Times New Roman" w:cs="Times New Roman"/>
          <w:b/>
          <w:bCs/>
          <w:sz w:val="24"/>
          <w:szCs w:val="24"/>
        </w:rPr>
        <w:t xml:space="preserve"> strain ABSKSLAB02</w:t>
      </w:r>
    </w:p>
    <w:p w14:paraId="1DFBCA22" w14:textId="77777777" w:rsidR="00FB15E6" w:rsidRPr="00CC0B64" w:rsidRDefault="00FB15E6" w:rsidP="00AF111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F07D202" w14:textId="2C9CA685" w:rsidR="0067230B" w:rsidRDefault="0067230B" w:rsidP="0019004B">
      <w:pPr>
        <w:pStyle w:val="NormalWeb"/>
        <w:jc w:val="center"/>
      </w:pPr>
      <w:r>
        <w:rPr>
          <w:noProof/>
        </w:rPr>
        <w:lastRenderedPageBreak/>
        <w:drawing>
          <wp:inline distT="0" distB="0" distL="0" distR="0" wp14:anchorId="4E5B48E1" wp14:editId="585F0BA7">
            <wp:extent cx="5804784" cy="3359150"/>
            <wp:effectExtent l="0" t="0" r="5715" b="0"/>
            <wp:docPr id="90862521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96" t="2167" r="5495" b="5850"/>
                    <a:stretch/>
                  </pic:blipFill>
                  <pic:spPr bwMode="auto">
                    <a:xfrm>
                      <a:off x="0" y="0"/>
                      <a:ext cx="5810704" cy="3362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15E061" w14:textId="1C9A227A" w:rsidR="00FB15E6" w:rsidRPr="00CC0B64" w:rsidRDefault="00FB15E6" w:rsidP="00AF111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6B7BB83" w14:textId="27035938" w:rsidR="00FB15E6" w:rsidRPr="00CC0B64" w:rsidRDefault="00FB15E6" w:rsidP="00FB15E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C0B64">
        <w:rPr>
          <w:rFonts w:ascii="Times New Roman" w:hAnsi="Times New Roman" w:cs="Times New Roman"/>
          <w:b/>
          <w:bCs/>
          <w:sz w:val="24"/>
          <w:szCs w:val="24"/>
        </w:rPr>
        <w:t xml:space="preserve">Fig. </w:t>
      </w:r>
      <w:r w:rsidR="00BA2573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CC0B64">
        <w:rPr>
          <w:rFonts w:ascii="Times New Roman" w:hAnsi="Times New Roman" w:cs="Times New Roman"/>
          <w:b/>
          <w:bCs/>
          <w:sz w:val="24"/>
          <w:szCs w:val="24"/>
        </w:rPr>
        <w:t xml:space="preserve">2(b): Phylogenetic </w:t>
      </w:r>
      <w:r w:rsidR="00D93266" w:rsidRPr="00CC0B64">
        <w:rPr>
          <w:rFonts w:ascii="Times New Roman" w:hAnsi="Times New Roman" w:cs="Times New Roman"/>
          <w:b/>
          <w:bCs/>
          <w:sz w:val="24"/>
          <w:szCs w:val="24"/>
        </w:rPr>
        <w:t xml:space="preserve">Heat Map for </w:t>
      </w:r>
      <w:r w:rsidRPr="00CC0B64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Klebsiella </w:t>
      </w:r>
      <w:proofErr w:type="spellStart"/>
      <w:r w:rsidRPr="00CC0B64">
        <w:rPr>
          <w:rFonts w:ascii="Times New Roman" w:hAnsi="Times New Roman" w:cs="Times New Roman"/>
          <w:b/>
          <w:bCs/>
          <w:i/>
          <w:iCs/>
          <w:sz w:val="24"/>
          <w:szCs w:val="24"/>
        </w:rPr>
        <w:t>quasipneumoniae</w:t>
      </w:r>
      <w:proofErr w:type="spellEnd"/>
      <w:r w:rsidRPr="00CC0B64">
        <w:rPr>
          <w:rFonts w:ascii="Times New Roman" w:hAnsi="Times New Roman" w:cs="Times New Roman"/>
          <w:b/>
          <w:bCs/>
          <w:sz w:val="24"/>
          <w:szCs w:val="24"/>
        </w:rPr>
        <w:t xml:space="preserve"> strain ABSKSLAB02</w:t>
      </w:r>
    </w:p>
    <w:p w14:paraId="24D6278B" w14:textId="77777777" w:rsidR="00FB15E6" w:rsidRPr="00CC0B64" w:rsidRDefault="00FB15E6" w:rsidP="00AF111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D899700" w14:textId="06BFC874" w:rsidR="00AF1119" w:rsidRPr="00CC0B64" w:rsidRDefault="00B64F2E" w:rsidP="00AF111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C0B64">
        <w:rPr>
          <w:rFonts w:ascii="Times New Roman" w:hAnsi="Times New Roman" w:cs="Times New Roman"/>
          <w:b/>
          <w:bCs/>
          <w:sz w:val="24"/>
          <w:szCs w:val="24"/>
        </w:rPr>
        <w:t xml:space="preserve">3. </w:t>
      </w:r>
      <w:r w:rsidRPr="00CC0B64">
        <w:rPr>
          <w:rFonts w:ascii="Times New Roman" w:hAnsi="Times New Roman" w:cs="Times New Roman"/>
          <w:b/>
          <w:bCs/>
          <w:i/>
          <w:iCs/>
          <w:sz w:val="24"/>
          <w:szCs w:val="24"/>
        </w:rPr>
        <w:t>Streptomyces minutiscleroticus</w:t>
      </w:r>
      <w:r w:rsidRPr="00CC0B64">
        <w:rPr>
          <w:rFonts w:ascii="Times New Roman" w:hAnsi="Times New Roman" w:cs="Times New Roman"/>
          <w:b/>
          <w:bCs/>
          <w:sz w:val="24"/>
          <w:szCs w:val="24"/>
        </w:rPr>
        <w:t xml:space="preserve"> strain ABSKSLAB03:</w:t>
      </w:r>
    </w:p>
    <w:p w14:paraId="35E7D1BA" w14:textId="77777777" w:rsidR="00953AF0" w:rsidRPr="00CC0B64" w:rsidRDefault="00953AF0" w:rsidP="00AF111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020CA83" w14:textId="29636AA0" w:rsidR="00953AF0" w:rsidRPr="00CC0B64" w:rsidRDefault="00BA2573" w:rsidP="00CC0B6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en-IN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en-IN"/>
        </w:rPr>
        <w:t xml:space="preserve">Table S5: </w:t>
      </w:r>
      <w:r w:rsidR="00953AF0" w:rsidRPr="00CC0B6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en-IN"/>
        </w:rPr>
        <w:t>Maximum Likelihood Estimate of Substitution Matrix</w:t>
      </w:r>
    </w:p>
    <w:p w14:paraId="599BDC57" w14:textId="77777777" w:rsidR="00CC0B64" w:rsidRPr="00CC0B64" w:rsidRDefault="00CC0B64" w:rsidP="00CC0B6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tbl>
      <w:tblPr>
        <w:tblStyle w:val="PlainTable1"/>
        <w:tblW w:w="7200" w:type="dxa"/>
        <w:jc w:val="center"/>
        <w:tblLook w:val="04A0" w:firstRow="1" w:lastRow="0" w:firstColumn="1" w:lastColumn="0" w:noHBand="0" w:noVBand="1"/>
      </w:tblPr>
      <w:tblGrid>
        <w:gridCol w:w="1282"/>
        <w:gridCol w:w="1352"/>
        <w:gridCol w:w="1352"/>
        <w:gridCol w:w="1607"/>
        <w:gridCol w:w="1607"/>
      </w:tblGrid>
      <w:tr w:rsidR="00953AF0" w:rsidRPr="00CC0B64" w14:paraId="49E49487" w14:textId="77777777" w:rsidTr="00CC0B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505D662" w14:textId="77777777" w:rsidR="00953AF0" w:rsidRPr="00CC0B64" w:rsidRDefault="00953AF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0" w:type="auto"/>
            <w:hideMark/>
          </w:tcPr>
          <w:p w14:paraId="7BFE62C9" w14:textId="77777777" w:rsidR="00953AF0" w:rsidRPr="00CC0B64" w:rsidRDefault="00953AF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A</w:t>
            </w:r>
          </w:p>
        </w:tc>
        <w:tc>
          <w:tcPr>
            <w:tcW w:w="0" w:type="auto"/>
            <w:hideMark/>
          </w:tcPr>
          <w:p w14:paraId="6920BC84" w14:textId="77777777" w:rsidR="00953AF0" w:rsidRPr="00CC0B64" w:rsidRDefault="00953AF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T/U</w:t>
            </w:r>
          </w:p>
        </w:tc>
        <w:tc>
          <w:tcPr>
            <w:tcW w:w="0" w:type="auto"/>
            <w:hideMark/>
          </w:tcPr>
          <w:p w14:paraId="27ED0BC4" w14:textId="77777777" w:rsidR="00953AF0" w:rsidRPr="00CC0B64" w:rsidRDefault="00953AF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C</w:t>
            </w:r>
          </w:p>
        </w:tc>
        <w:tc>
          <w:tcPr>
            <w:tcW w:w="0" w:type="auto"/>
            <w:hideMark/>
          </w:tcPr>
          <w:p w14:paraId="4BE922B0" w14:textId="77777777" w:rsidR="00953AF0" w:rsidRPr="00CC0B64" w:rsidRDefault="00953AF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G</w:t>
            </w:r>
          </w:p>
        </w:tc>
      </w:tr>
      <w:tr w:rsidR="00953AF0" w:rsidRPr="00CC0B64" w14:paraId="4469A839" w14:textId="77777777" w:rsidTr="00CC0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122C9AB" w14:textId="77777777" w:rsidR="00953AF0" w:rsidRPr="00CC0B64" w:rsidRDefault="00953AF0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A</w:t>
            </w:r>
          </w:p>
        </w:tc>
        <w:tc>
          <w:tcPr>
            <w:tcW w:w="0" w:type="auto"/>
            <w:noWrap/>
            <w:hideMark/>
          </w:tcPr>
          <w:p w14:paraId="0E9FA208" w14:textId="77777777" w:rsidR="00953AF0" w:rsidRPr="00CC0B64" w:rsidRDefault="00953A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0" w:type="auto"/>
            <w:noWrap/>
            <w:hideMark/>
          </w:tcPr>
          <w:p w14:paraId="1D17B884" w14:textId="77777777" w:rsidR="00953AF0" w:rsidRPr="00CC0B64" w:rsidRDefault="00953A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5.22</w:t>
            </w:r>
          </w:p>
        </w:tc>
        <w:tc>
          <w:tcPr>
            <w:tcW w:w="0" w:type="auto"/>
            <w:noWrap/>
            <w:hideMark/>
          </w:tcPr>
          <w:p w14:paraId="320E6EDB" w14:textId="77777777" w:rsidR="00953AF0" w:rsidRPr="00CC0B64" w:rsidRDefault="00953A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7.30</w:t>
            </w:r>
          </w:p>
        </w:tc>
        <w:tc>
          <w:tcPr>
            <w:tcW w:w="0" w:type="auto"/>
            <w:noWrap/>
            <w:hideMark/>
          </w:tcPr>
          <w:p w14:paraId="6EBF854C" w14:textId="77777777" w:rsidR="00953AF0" w:rsidRPr="00CC0B64" w:rsidRDefault="00953A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14.38</w:t>
            </w:r>
          </w:p>
        </w:tc>
      </w:tr>
      <w:tr w:rsidR="00953AF0" w:rsidRPr="00CC0B64" w14:paraId="6FE6D983" w14:textId="77777777" w:rsidTr="00CC0B6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467770A" w14:textId="77777777" w:rsidR="00953AF0" w:rsidRPr="00CC0B64" w:rsidRDefault="00953AF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T/U</w:t>
            </w:r>
          </w:p>
        </w:tc>
        <w:tc>
          <w:tcPr>
            <w:tcW w:w="0" w:type="auto"/>
            <w:noWrap/>
            <w:hideMark/>
          </w:tcPr>
          <w:p w14:paraId="304E766D" w14:textId="77777777" w:rsidR="00953AF0" w:rsidRPr="00CC0B64" w:rsidRDefault="00953A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6.49</w:t>
            </w:r>
          </w:p>
        </w:tc>
        <w:tc>
          <w:tcPr>
            <w:tcW w:w="0" w:type="auto"/>
            <w:noWrap/>
            <w:hideMark/>
          </w:tcPr>
          <w:p w14:paraId="4D220B7D" w14:textId="77777777" w:rsidR="00953AF0" w:rsidRPr="00CC0B64" w:rsidRDefault="00953A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0" w:type="auto"/>
            <w:noWrap/>
            <w:hideMark/>
          </w:tcPr>
          <w:p w14:paraId="2E1F96B9" w14:textId="77777777" w:rsidR="00953AF0" w:rsidRPr="00CC0B64" w:rsidRDefault="00953A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10.72</w:t>
            </w:r>
          </w:p>
        </w:tc>
        <w:tc>
          <w:tcPr>
            <w:tcW w:w="0" w:type="auto"/>
            <w:noWrap/>
            <w:hideMark/>
          </w:tcPr>
          <w:p w14:paraId="0CE608A8" w14:textId="77777777" w:rsidR="00953AF0" w:rsidRPr="00CC0B64" w:rsidRDefault="00953A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9.87</w:t>
            </w:r>
          </w:p>
        </w:tc>
      </w:tr>
      <w:tr w:rsidR="00953AF0" w:rsidRPr="00CC0B64" w14:paraId="09D77760" w14:textId="77777777" w:rsidTr="00CC0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633778C" w14:textId="77777777" w:rsidR="00953AF0" w:rsidRPr="00CC0B64" w:rsidRDefault="00953AF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C</w:t>
            </w:r>
          </w:p>
        </w:tc>
        <w:tc>
          <w:tcPr>
            <w:tcW w:w="0" w:type="auto"/>
            <w:noWrap/>
            <w:hideMark/>
          </w:tcPr>
          <w:p w14:paraId="7F7DDA32" w14:textId="77777777" w:rsidR="00953AF0" w:rsidRPr="00CC0B64" w:rsidRDefault="00953A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6.49</w:t>
            </w:r>
          </w:p>
        </w:tc>
        <w:tc>
          <w:tcPr>
            <w:tcW w:w="0" w:type="auto"/>
            <w:noWrap/>
            <w:hideMark/>
          </w:tcPr>
          <w:p w14:paraId="1A28B40A" w14:textId="77777777" w:rsidR="00953AF0" w:rsidRPr="00CC0B64" w:rsidRDefault="00953A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7.66</w:t>
            </w:r>
          </w:p>
        </w:tc>
        <w:tc>
          <w:tcPr>
            <w:tcW w:w="0" w:type="auto"/>
            <w:noWrap/>
            <w:hideMark/>
          </w:tcPr>
          <w:p w14:paraId="268FB17C" w14:textId="77777777" w:rsidR="00953AF0" w:rsidRPr="00CC0B64" w:rsidRDefault="00953A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0" w:type="auto"/>
            <w:noWrap/>
            <w:hideMark/>
          </w:tcPr>
          <w:p w14:paraId="7198B151" w14:textId="77777777" w:rsidR="00953AF0" w:rsidRPr="00CC0B64" w:rsidRDefault="00953A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9.87</w:t>
            </w:r>
          </w:p>
        </w:tc>
      </w:tr>
      <w:tr w:rsidR="00953AF0" w:rsidRPr="00CC0B64" w14:paraId="0AB6A8C8" w14:textId="77777777" w:rsidTr="00CC0B6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A0B5699" w14:textId="77777777" w:rsidR="00953AF0" w:rsidRPr="00CC0B64" w:rsidRDefault="00953AF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G</w:t>
            </w:r>
          </w:p>
        </w:tc>
        <w:tc>
          <w:tcPr>
            <w:tcW w:w="0" w:type="auto"/>
            <w:noWrap/>
            <w:hideMark/>
          </w:tcPr>
          <w:p w14:paraId="1005F251" w14:textId="77777777" w:rsidR="00953AF0" w:rsidRPr="00CC0B64" w:rsidRDefault="00953A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9.46</w:t>
            </w:r>
          </w:p>
        </w:tc>
        <w:tc>
          <w:tcPr>
            <w:tcW w:w="0" w:type="auto"/>
            <w:noWrap/>
            <w:hideMark/>
          </w:tcPr>
          <w:p w14:paraId="4F2DD2E2" w14:textId="77777777" w:rsidR="00953AF0" w:rsidRPr="00CC0B64" w:rsidRDefault="00953A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5.22</w:t>
            </w:r>
          </w:p>
        </w:tc>
        <w:tc>
          <w:tcPr>
            <w:tcW w:w="0" w:type="auto"/>
            <w:noWrap/>
            <w:hideMark/>
          </w:tcPr>
          <w:p w14:paraId="2C00108E" w14:textId="77777777" w:rsidR="00953AF0" w:rsidRPr="00CC0B64" w:rsidRDefault="00953A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7.30</w:t>
            </w:r>
          </w:p>
        </w:tc>
        <w:tc>
          <w:tcPr>
            <w:tcW w:w="0" w:type="auto"/>
            <w:noWrap/>
            <w:hideMark/>
          </w:tcPr>
          <w:p w14:paraId="1987D302" w14:textId="77777777" w:rsidR="00953AF0" w:rsidRPr="00CC0B64" w:rsidRDefault="00953A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</w:t>
            </w:r>
          </w:p>
        </w:tc>
      </w:tr>
    </w:tbl>
    <w:p w14:paraId="1C75A4D9" w14:textId="77777777" w:rsidR="00953AF0" w:rsidRPr="00CC0B64" w:rsidRDefault="00953AF0" w:rsidP="00953AF0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6841E867" w14:textId="24C3A56E" w:rsidR="00953AF0" w:rsidRPr="00CC0B64" w:rsidRDefault="00953AF0" w:rsidP="00953AF0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CC0B6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The nucleotide frequencies are A = 22.47%, T/U = 18.07%, C = 25.28%, and G = 34.17%. For estimating ML values, a tree topology was automatically computed. This analysis involved 20 nucleotide sequences. There were a total of 1025 positions in the final dataset. </w:t>
      </w:r>
    </w:p>
    <w:p w14:paraId="6877C0CD" w14:textId="77777777" w:rsidR="00953AF0" w:rsidRPr="00CC0B64" w:rsidRDefault="00953AF0" w:rsidP="00AF111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5229BB9" w14:textId="32A8A80C" w:rsidR="00953AF0" w:rsidRPr="00CC0B64" w:rsidRDefault="00BA2573" w:rsidP="00CC0B6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en-IN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en-IN"/>
        </w:rPr>
        <w:t xml:space="preserve">Table S6: </w:t>
      </w:r>
      <w:r w:rsidR="00953AF0" w:rsidRPr="00CC0B6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en-IN"/>
        </w:rPr>
        <w:t>Maximum Composite Likelihood Estimate of the Pattern of Nucleotide Substitution</w:t>
      </w:r>
    </w:p>
    <w:p w14:paraId="39FD4DCA" w14:textId="77777777" w:rsidR="00CC0B64" w:rsidRPr="00CC0B64" w:rsidRDefault="00CC0B64" w:rsidP="00CC0B6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tbl>
      <w:tblPr>
        <w:tblStyle w:val="PlainTable1"/>
        <w:tblW w:w="7200" w:type="dxa"/>
        <w:jc w:val="center"/>
        <w:tblLook w:val="04A0" w:firstRow="1" w:lastRow="0" w:firstColumn="1" w:lastColumn="0" w:noHBand="0" w:noVBand="1"/>
      </w:tblPr>
      <w:tblGrid>
        <w:gridCol w:w="884"/>
        <w:gridCol w:w="1443"/>
        <w:gridCol w:w="1443"/>
        <w:gridCol w:w="1715"/>
        <w:gridCol w:w="1715"/>
      </w:tblGrid>
      <w:tr w:rsidR="00953AF0" w:rsidRPr="00CC0B64" w14:paraId="0F7098F1" w14:textId="77777777" w:rsidTr="00CC0B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BBCDA2E" w14:textId="77777777" w:rsidR="00953AF0" w:rsidRPr="00CC0B64" w:rsidRDefault="00953AF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0" w:type="auto"/>
            <w:hideMark/>
          </w:tcPr>
          <w:p w14:paraId="070AE59D" w14:textId="77777777" w:rsidR="00953AF0" w:rsidRPr="00CC0B64" w:rsidRDefault="00953AF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A</w:t>
            </w:r>
          </w:p>
        </w:tc>
        <w:tc>
          <w:tcPr>
            <w:tcW w:w="0" w:type="auto"/>
            <w:hideMark/>
          </w:tcPr>
          <w:p w14:paraId="481775C7" w14:textId="77777777" w:rsidR="00953AF0" w:rsidRPr="00CC0B64" w:rsidRDefault="00953AF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T</w:t>
            </w:r>
          </w:p>
        </w:tc>
        <w:tc>
          <w:tcPr>
            <w:tcW w:w="0" w:type="auto"/>
            <w:hideMark/>
          </w:tcPr>
          <w:p w14:paraId="470E208B" w14:textId="77777777" w:rsidR="00953AF0" w:rsidRPr="00CC0B64" w:rsidRDefault="00953AF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C</w:t>
            </w:r>
          </w:p>
        </w:tc>
        <w:tc>
          <w:tcPr>
            <w:tcW w:w="0" w:type="auto"/>
            <w:hideMark/>
          </w:tcPr>
          <w:p w14:paraId="040358C1" w14:textId="77777777" w:rsidR="00953AF0" w:rsidRPr="00CC0B64" w:rsidRDefault="00953AF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G</w:t>
            </w:r>
          </w:p>
        </w:tc>
      </w:tr>
      <w:tr w:rsidR="00953AF0" w:rsidRPr="00CC0B64" w14:paraId="693158F9" w14:textId="77777777" w:rsidTr="00CC0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DA80B32" w14:textId="77777777" w:rsidR="00953AF0" w:rsidRPr="00CC0B64" w:rsidRDefault="00953AF0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A</w:t>
            </w:r>
          </w:p>
        </w:tc>
        <w:tc>
          <w:tcPr>
            <w:tcW w:w="0" w:type="auto"/>
            <w:hideMark/>
          </w:tcPr>
          <w:p w14:paraId="62C27F76" w14:textId="77777777" w:rsidR="00953AF0" w:rsidRPr="00CC0B64" w:rsidRDefault="00953A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0" w:type="auto"/>
            <w:hideMark/>
          </w:tcPr>
          <w:p w14:paraId="5AA0CD46" w14:textId="77777777" w:rsidR="00953AF0" w:rsidRPr="00CC0B64" w:rsidRDefault="00953A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4.73</w:t>
            </w:r>
          </w:p>
        </w:tc>
        <w:tc>
          <w:tcPr>
            <w:tcW w:w="0" w:type="auto"/>
            <w:hideMark/>
          </w:tcPr>
          <w:p w14:paraId="65EFD67C" w14:textId="77777777" w:rsidR="00953AF0" w:rsidRPr="00CC0B64" w:rsidRDefault="00953A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6.62</w:t>
            </w:r>
          </w:p>
        </w:tc>
        <w:tc>
          <w:tcPr>
            <w:tcW w:w="0" w:type="auto"/>
            <w:hideMark/>
          </w:tcPr>
          <w:p w14:paraId="3D044E01" w14:textId="77777777" w:rsidR="00953AF0" w:rsidRPr="00CC0B64" w:rsidRDefault="00953A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14.78</w:t>
            </w:r>
          </w:p>
        </w:tc>
      </w:tr>
      <w:tr w:rsidR="00953AF0" w:rsidRPr="00CC0B64" w14:paraId="0AB2790B" w14:textId="77777777" w:rsidTr="00CC0B6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52F35C8" w14:textId="77777777" w:rsidR="00953AF0" w:rsidRPr="00CC0B64" w:rsidRDefault="00953AF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T</w:t>
            </w:r>
          </w:p>
        </w:tc>
        <w:tc>
          <w:tcPr>
            <w:tcW w:w="0" w:type="auto"/>
            <w:hideMark/>
          </w:tcPr>
          <w:p w14:paraId="1F2EEDA9" w14:textId="77777777" w:rsidR="00953AF0" w:rsidRPr="00CC0B64" w:rsidRDefault="00953A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5.88</w:t>
            </w:r>
          </w:p>
        </w:tc>
        <w:tc>
          <w:tcPr>
            <w:tcW w:w="0" w:type="auto"/>
            <w:hideMark/>
          </w:tcPr>
          <w:p w14:paraId="6660221E" w14:textId="77777777" w:rsidR="00953AF0" w:rsidRPr="00CC0B64" w:rsidRDefault="00953A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0" w:type="auto"/>
            <w:hideMark/>
          </w:tcPr>
          <w:p w14:paraId="1109BBCF" w14:textId="77777777" w:rsidR="00953AF0" w:rsidRPr="00CC0B64" w:rsidRDefault="00953A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13.51</w:t>
            </w:r>
          </w:p>
        </w:tc>
        <w:tc>
          <w:tcPr>
            <w:tcW w:w="0" w:type="auto"/>
            <w:hideMark/>
          </w:tcPr>
          <w:p w14:paraId="3D769EAF" w14:textId="77777777" w:rsidR="00953AF0" w:rsidRPr="00CC0B64" w:rsidRDefault="00953A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8.95</w:t>
            </w:r>
          </w:p>
        </w:tc>
      </w:tr>
      <w:tr w:rsidR="00953AF0" w:rsidRPr="00CC0B64" w14:paraId="60B929FE" w14:textId="77777777" w:rsidTr="00CC0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BDA49D3" w14:textId="77777777" w:rsidR="00953AF0" w:rsidRPr="00CC0B64" w:rsidRDefault="00953AF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C</w:t>
            </w:r>
          </w:p>
        </w:tc>
        <w:tc>
          <w:tcPr>
            <w:tcW w:w="0" w:type="auto"/>
            <w:hideMark/>
          </w:tcPr>
          <w:p w14:paraId="004F11A7" w14:textId="77777777" w:rsidR="00953AF0" w:rsidRPr="00CC0B64" w:rsidRDefault="00953A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5.88</w:t>
            </w:r>
          </w:p>
        </w:tc>
        <w:tc>
          <w:tcPr>
            <w:tcW w:w="0" w:type="auto"/>
            <w:hideMark/>
          </w:tcPr>
          <w:p w14:paraId="7464D9A7" w14:textId="77777777" w:rsidR="00953AF0" w:rsidRPr="00CC0B64" w:rsidRDefault="00953A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9.65</w:t>
            </w:r>
          </w:p>
        </w:tc>
        <w:tc>
          <w:tcPr>
            <w:tcW w:w="0" w:type="auto"/>
            <w:hideMark/>
          </w:tcPr>
          <w:p w14:paraId="5BFEDF64" w14:textId="77777777" w:rsidR="00953AF0" w:rsidRPr="00CC0B64" w:rsidRDefault="00953A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0" w:type="auto"/>
            <w:hideMark/>
          </w:tcPr>
          <w:p w14:paraId="5BCCF3FD" w14:textId="77777777" w:rsidR="00953AF0" w:rsidRPr="00CC0B64" w:rsidRDefault="00953A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8.95</w:t>
            </w:r>
          </w:p>
        </w:tc>
      </w:tr>
      <w:tr w:rsidR="00953AF0" w:rsidRPr="00CC0B64" w14:paraId="092E1568" w14:textId="77777777" w:rsidTr="00CC0B6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A8CE37E" w14:textId="77777777" w:rsidR="00953AF0" w:rsidRPr="00CC0B64" w:rsidRDefault="00953AF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n-IN"/>
              </w:rPr>
              <w:t>G</w:t>
            </w:r>
          </w:p>
        </w:tc>
        <w:tc>
          <w:tcPr>
            <w:tcW w:w="0" w:type="auto"/>
            <w:hideMark/>
          </w:tcPr>
          <w:p w14:paraId="4A003A08" w14:textId="77777777" w:rsidR="00953AF0" w:rsidRPr="00CC0B64" w:rsidRDefault="00953A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9.71</w:t>
            </w:r>
          </w:p>
        </w:tc>
        <w:tc>
          <w:tcPr>
            <w:tcW w:w="0" w:type="auto"/>
            <w:hideMark/>
          </w:tcPr>
          <w:p w14:paraId="05BF15E8" w14:textId="77777777" w:rsidR="00953AF0" w:rsidRPr="00CC0B64" w:rsidRDefault="00953A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4.73</w:t>
            </w:r>
          </w:p>
        </w:tc>
        <w:tc>
          <w:tcPr>
            <w:tcW w:w="0" w:type="auto"/>
            <w:hideMark/>
          </w:tcPr>
          <w:p w14:paraId="0EB82653" w14:textId="77777777" w:rsidR="00953AF0" w:rsidRPr="00CC0B64" w:rsidRDefault="00953A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6.62</w:t>
            </w:r>
          </w:p>
        </w:tc>
        <w:tc>
          <w:tcPr>
            <w:tcW w:w="0" w:type="auto"/>
            <w:hideMark/>
          </w:tcPr>
          <w:p w14:paraId="49A2E4BD" w14:textId="77777777" w:rsidR="00953AF0" w:rsidRPr="00CC0B64" w:rsidRDefault="00953A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CC0B6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</w:t>
            </w:r>
          </w:p>
        </w:tc>
      </w:tr>
    </w:tbl>
    <w:p w14:paraId="5D0E6E0F" w14:textId="77777777" w:rsidR="00CC0B64" w:rsidRPr="00CC0B64" w:rsidRDefault="00CC0B64" w:rsidP="00953AF0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47F7FC17" w14:textId="4B60D66A" w:rsidR="00953AF0" w:rsidRPr="00CC0B64" w:rsidRDefault="00953AF0" w:rsidP="00953AF0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CC0B6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lastRenderedPageBreak/>
        <w:t xml:space="preserve">The nucleotide frequencies are 22.47% (A), 18.07% (T/U), 25.28% (C), and 34.17% (G). This analysis involved 20 nucleotide sequences. All ambiguous positions were removed for each sequence pair (pairwise deletion option). There were a total of 1025 positions in the final dataset. </w:t>
      </w:r>
    </w:p>
    <w:p w14:paraId="486A66E6" w14:textId="77777777" w:rsidR="00953AF0" w:rsidRPr="00CC0B64" w:rsidRDefault="00953AF0" w:rsidP="00AF111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32C776F" w14:textId="79A66082" w:rsidR="0026774A" w:rsidRDefault="0026774A" w:rsidP="0026774A">
      <w:pPr>
        <w:pStyle w:val="NormalWeb"/>
      </w:pPr>
      <w:r>
        <w:rPr>
          <w:noProof/>
        </w:rPr>
        <w:drawing>
          <wp:inline distT="0" distB="0" distL="0" distR="0" wp14:anchorId="1819DC7D" wp14:editId="335C5E9C">
            <wp:extent cx="5731510" cy="6449695"/>
            <wp:effectExtent l="0" t="0" r="2540" b="8255"/>
            <wp:docPr id="119058513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449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C9808D" w14:textId="4F19EEC6" w:rsidR="00AF1119" w:rsidRPr="00CC0B64" w:rsidRDefault="00AF1119" w:rsidP="00AF111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C556C13" w14:textId="3C657B1D" w:rsidR="00AF1119" w:rsidRPr="00CC0B64" w:rsidRDefault="00AF1119" w:rsidP="00AF111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C0B64">
        <w:rPr>
          <w:rFonts w:ascii="Times New Roman" w:hAnsi="Times New Roman" w:cs="Times New Roman"/>
          <w:b/>
          <w:bCs/>
          <w:sz w:val="24"/>
          <w:szCs w:val="24"/>
        </w:rPr>
        <w:t xml:space="preserve">Fig. </w:t>
      </w:r>
      <w:r w:rsidR="00BA2573">
        <w:rPr>
          <w:rFonts w:ascii="Times New Roman" w:hAnsi="Times New Roman" w:cs="Times New Roman"/>
          <w:b/>
          <w:bCs/>
          <w:sz w:val="24"/>
          <w:szCs w:val="24"/>
        </w:rPr>
        <w:t>S3</w:t>
      </w:r>
      <w:r w:rsidR="00FB15E6" w:rsidRPr="00CC0B64">
        <w:rPr>
          <w:rFonts w:ascii="Times New Roman" w:hAnsi="Times New Roman" w:cs="Times New Roman"/>
          <w:b/>
          <w:bCs/>
          <w:sz w:val="24"/>
          <w:szCs w:val="24"/>
        </w:rPr>
        <w:t>(a)</w:t>
      </w:r>
      <w:r w:rsidRPr="00CC0B64">
        <w:rPr>
          <w:rFonts w:ascii="Times New Roman" w:hAnsi="Times New Roman" w:cs="Times New Roman"/>
          <w:b/>
          <w:bCs/>
          <w:sz w:val="24"/>
          <w:szCs w:val="24"/>
        </w:rPr>
        <w:t xml:space="preserve">: Phylogenetic Tree for </w:t>
      </w:r>
      <w:r w:rsidRPr="00CC0B64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Streptomyces minutiscleroticus </w:t>
      </w:r>
      <w:r w:rsidRPr="00CC0B64">
        <w:rPr>
          <w:rFonts w:ascii="Times New Roman" w:hAnsi="Times New Roman" w:cs="Times New Roman"/>
          <w:b/>
          <w:bCs/>
          <w:sz w:val="24"/>
          <w:szCs w:val="24"/>
        </w:rPr>
        <w:t>strain ABSKSLAB03</w:t>
      </w:r>
    </w:p>
    <w:p w14:paraId="543AF89C" w14:textId="77777777" w:rsidR="00FB15E6" w:rsidRPr="00CC0B64" w:rsidRDefault="00FB15E6" w:rsidP="00AF111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F5A5334" w14:textId="2C1180E8" w:rsidR="00D90764" w:rsidRDefault="00D90764" w:rsidP="0026774A">
      <w:pPr>
        <w:pStyle w:val="NormalWeb"/>
        <w:jc w:val="center"/>
      </w:pPr>
      <w:r>
        <w:rPr>
          <w:noProof/>
        </w:rPr>
        <w:lastRenderedPageBreak/>
        <w:drawing>
          <wp:inline distT="0" distB="0" distL="0" distR="0" wp14:anchorId="7D6824D7" wp14:editId="41DFAC3A">
            <wp:extent cx="4692650" cy="2724150"/>
            <wp:effectExtent l="0" t="0" r="0" b="0"/>
            <wp:docPr id="86467101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52" t="6500" r="9373" b="9001"/>
                    <a:stretch/>
                  </pic:blipFill>
                  <pic:spPr bwMode="auto">
                    <a:xfrm>
                      <a:off x="0" y="0"/>
                      <a:ext cx="4692650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54B793" w14:textId="3287655F" w:rsidR="00FB15E6" w:rsidRPr="00CC0B64" w:rsidRDefault="00FB15E6" w:rsidP="00AF111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6025DE5" w14:textId="1C30EE6A" w:rsidR="00FB15E6" w:rsidRPr="00CC0B64" w:rsidRDefault="00FB15E6" w:rsidP="00FB15E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C0B64">
        <w:rPr>
          <w:rFonts w:ascii="Times New Roman" w:hAnsi="Times New Roman" w:cs="Times New Roman"/>
          <w:b/>
          <w:bCs/>
          <w:sz w:val="24"/>
          <w:szCs w:val="24"/>
        </w:rPr>
        <w:t xml:space="preserve">Fig. </w:t>
      </w:r>
      <w:r w:rsidR="00BA2573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CC0B64">
        <w:rPr>
          <w:rFonts w:ascii="Times New Roman" w:hAnsi="Times New Roman" w:cs="Times New Roman"/>
          <w:b/>
          <w:bCs/>
          <w:sz w:val="24"/>
          <w:szCs w:val="24"/>
        </w:rPr>
        <w:t xml:space="preserve">3(b): Phylogenetic </w:t>
      </w:r>
      <w:r w:rsidR="00D93266" w:rsidRPr="00CC0B64">
        <w:rPr>
          <w:rFonts w:ascii="Times New Roman" w:hAnsi="Times New Roman" w:cs="Times New Roman"/>
          <w:b/>
          <w:bCs/>
          <w:sz w:val="24"/>
          <w:szCs w:val="24"/>
        </w:rPr>
        <w:t xml:space="preserve">Heat Map for </w:t>
      </w:r>
      <w:r w:rsidRPr="00CC0B64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Streptomyces minutiscleroticus </w:t>
      </w:r>
      <w:r w:rsidRPr="00CC0B64">
        <w:rPr>
          <w:rFonts w:ascii="Times New Roman" w:hAnsi="Times New Roman" w:cs="Times New Roman"/>
          <w:b/>
          <w:bCs/>
          <w:sz w:val="24"/>
          <w:szCs w:val="24"/>
        </w:rPr>
        <w:t>strain ABSKSLAB03</w:t>
      </w:r>
    </w:p>
    <w:p w14:paraId="349E11F8" w14:textId="77777777" w:rsidR="00A508AF" w:rsidRPr="00CC0B64" w:rsidRDefault="00A508AF">
      <w:pPr>
        <w:rPr>
          <w:rFonts w:ascii="Times New Roman" w:hAnsi="Times New Roman" w:cs="Times New Roman"/>
          <w:sz w:val="24"/>
          <w:szCs w:val="24"/>
        </w:rPr>
      </w:pPr>
    </w:p>
    <w:sectPr w:rsidR="00A508AF" w:rsidRPr="00CC0B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1NDI3MDU1NzUzNDFQ0lEKTi0uzszPAykwqwUAwzzJuSwAAAA="/>
  </w:docVars>
  <w:rsids>
    <w:rsidRoot w:val="00231A75"/>
    <w:rsid w:val="0019004B"/>
    <w:rsid w:val="001A5977"/>
    <w:rsid w:val="00231A75"/>
    <w:rsid w:val="0026774A"/>
    <w:rsid w:val="00276C65"/>
    <w:rsid w:val="002F5E63"/>
    <w:rsid w:val="00312746"/>
    <w:rsid w:val="003F3971"/>
    <w:rsid w:val="00403B99"/>
    <w:rsid w:val="004D2D39"/>
    <w:rsid w:val="0067230B"/>
    <w:rsid w:val="0068684C"/>
    <w:rsid w:val="006C353B"/>
    <w:rsid w:val="00853C71"/>
    <w:rsid w:val="00953AF0"/>
    <w:rsid w:val="00996D87"/>
    <w:rsid w:val="00A508AF"/>
    <w:rsid w:val="00AF1119"/>
    <w:rsid w:val="00B64F2E"/>
    <w:rsid w:val="00B66758"/>
    <w:rsid w:val="00BA2573"/>
    <w:rsid w:val="00C05AB0"/>
    <w:rsid w:val="00CC0B64"/>
    <w:rsid w:val="00D55846"/>
    <w:rsid w:val="00D90764"/>
    <w:rsid w:val="00D93266"/>
    <w:rsid w:val="00E9177F"/>
    <w:rsid w:val="00F31DCF"/>
    <w:rsid w:val="00FB15E6"/>
    <w:rsid w:val="00FC0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0F7C18"/>
  <w15:chartTrackingRefBased/>
  <w15:docId w15:val="{D86572D3-C9F8-46AD-989E-D5C3A4904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5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1">
    <w:name w:val="Plain Table 1"/>
    <w:basedOn w:val="TableNormal"/>
    <w:uiPriority w:val="41"/>
    <w:rsid w:val="00D5584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iguretitle">
    <w:name w:val="figuretitle"/>
    <w:basedOn w:val="DefaultParagraphFont"/>
    <w:rsid w:val="00953AF0"/>
  </w:style>
  <w:style w:type="character" w:customStyle="1" w:styleId="apple-converted-space">
    <w:name w:val="apple-converted-space"/>
    <w:basedOn w:val="DefaultParagraphFont"/>
    <w:rsid w:val="00953AF0"/>
  </w:style>
  <w:style w:type="paragraph" w:styleId="NormalWeb">
    <w:name w:val="Normal (Web)"/>
    <w:basedOn w:val="Normal"/>
    <w:uiPriority w:val="99"/>
    <w:semiHidden/>
    <w:unhideWhenUsed/>
    <w:rsid w:val="006723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98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8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2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2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4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0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7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0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2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1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7</TotalTime>
  <Pages>8</Pages>
  <Words>604</Words>
  <Characters>344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shka Bhrdwaj</dc:creator>
  <cp:keywords/>
  <dc:description/>
  <cp:lastModifiedBy>Anushka Bhrdwaj</cp:lastModifiedBy>
  <cp:revision>17</cp:revision>
  <dcterms:created xsi:type="dcterms:W3CDTF">2024-01-12T05:58:00Z</dcterms:created>
  <dcterms:modified xsi:type="dcterms:W3CDTF">2025-03-12T07:40:00Z</dcterms:modified>
</cp:coreProperties>
</file>